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786AE" w14:textId="77777777" w:rsidR="00FC17FA" w:rsidRPr="00FB1F03" w:rsidRDefault="009C752E">
      <w:pPr>
        <w:rPr>
          <w:rFonts w:ascii="Open Sans" w:hAnsi="Open Sans" w:cs="Open Sans"/>
          <w:sz w:val="20"/>
          <w:szCs w:val="20"/>
        </w:rPr>
      </w:pPr>
      <w:r w:rsidRPr="00FB1F03">
        <w:rPr>
          <w:rFonts w:ascii="Open Sans" w:hAnsi="Open Sans" w:cs="Open Sans"/>
          <w:sz w:val="20"/>
          <w:szCs w:val="20"/>
        </w:rPr>
        <w:t>Plan upravljanja istraživačkim podacim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3577"/>
        <w:gridCol w:w="9889"/>
      </w:tblGrid>
      <w:tr w:rsidR="00551D1E" w:rsidRPr="00FB1F03" w14:paraId="19063CE0" w14:textId="77777777" w:rsidTr="00900F85">
        <w:trPr>
          <w:trHeight w:val="509"/>
        </w:trPr>
        <w:tc>
          <w:tcPr>
            <w:tcW w:w="13887" w:type="dxa"/>
            <w:gridSpan w:val="3"/>
            <w:shd w:val="clear" w:color="auto" w:fill="D9E2F3" w:themeFill="accent1" w:themeFillTint="33"/>
          </w:tcPr>
          <w:p w14:paraId="39D77091" w14:textId="77777777" w:rsidR="00551D1E" w:rsidRPr="00FB1F03" w:rsidRDefault="00551D1E">
            <w:pPr>
              <w:rPr>
                <w:rFonts w:ascii="Open Sans" w:hAnsi="Open Sans" w:cs="Open Sans"/>
                <w:sz w:val="18"/>
                <w:szCs w:val="18"/>
              </w:rPr>
            </w:pPr>
            <w:r w:rsidRPr="00FB1F03">
              <w:rPr>
                <w:rFonts w:ascii="Open Sans" w:hAnsi="Open Sans" w:cs="Open Sans"/>
                <w:sz w:val="20"/>
                <w:szCs w:val="20"/>
              </w:rPr>
              <w:t>Opće informacije</w:t>
            </w:r>
          </w:p>
        </w:tc>
      </w:tr>
      <w:tr w:rsidR="00FB1F03" w:rsidRPr="00FB1F03" w14:paraId="226D8AD4" w14:textId="77777777" w:rsidTr="009C752E">
        <w:tc>
          <w:tcPr>
            <w:tcW w:w="421" w:type="dxa"/>
          </w:tcPr>
          <w:p w14:paraId="1F5A1AD2" w14:textId="77777777" w:rsidR="00FB1F03" w:rsidRPr="00FB1F03" w:rsidRDefault="00FB1F03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5EC39BAA" w14:textId="4F97029A" w:rsidR="00FB1F03" w:rsidRPr="00FB1F03" w:rsidRDefault="00FB1F03" w:rsidP="00D33BA0">
            <w:pPr>
              <w:rPr>
                <w:rFonts w:ascii="Open Sans" w:hAnsi="Open Sans" w:cs="Open Sans"/>
                <w:sz w:val="20"/>
                <w:szCs w:val="20"/>
              </w:rPr>
            </w:pPr>
            <w:r w:rsidRPr="00FB1F03">
              <w:rPr>
                <w:rFonts w:ascii="Open Sans" w:hAnsi="Open Sans" w:cs="Open Sans"/>
                <w:sz w:val="20"/>
                <w:szCs w:val="20"/>
              </w:rPr>
              <w:t xml:space="preserve">Ime </w:t>
            </w:r>
            <w:r w:rsidR="009E5B57">
              <w:rPr>
                <w:rFonts w:ascii="Open Sans" w:hAnsi="Open Sans" w:cs="Open Sans"/>
                <w:sz w:val="20"/>
                <w:szCs w:val="20"/>
              </w:rPr>
              <w:t xml:space="preserve">i prezime </w:t>
            </w:r>
            <w:r w:rsidRPr="00FB1F03">
              <w:rPr>
                <w:rFonts w:ascii="Open Sans" w:hAnsi="Open Sans" w:cs="Open Sans"/>
                <w:sz w:val="20"/>
                <w:szCs w:val="20"/>
              </w:rPr>
              <w:t xml:space="preserve">predlagatelja </w:t>
            </w:r>
          </w:p>
        </w:tc>
        <w:tc>
          <w:tcPr>
            <w:tcW w:w="9889" w:type="dxa"/>
          </w:tcPr>
          <w:p w14:paraId="1137BD80" w14:textId="7F0E87EF" w:rsidR="00FB1F03" w:rsidRPr="00067D52" w:rsidRDefault="00297A05" w:rsidP="00D33BA0">
            <w:pPr>
              <w:rPr>
                <w:rFonts w:ascii="Open Sans" w:hAnsi="Open Sans" w:cs="Open Sans"/>
                <w:sz w:val="20"/>
                <w:szCs w:val="18"/>
              </w:rPr>
            </w:pPr>
            <w:r>
              <w:rPr>
                <w:rFonts w:ascii="Open Sans" w:hAnsi="Open Sans" w:cs="Open Sans"/>
                <w:sz w:val="20"/>
                <w:szCs w:val="18"/>
              </w:rPr>
              <w:t>Pero Lučin</w:t>
            </w:r>
            <w:r w:rsidR="00FB1F03" w:rsidRPr="00067D52">
              <w:rPr>
                <w:rFonts w:ascii="Open Sans" w:hAnsi="Open Sans" w:cs="Open Sans"/>
                <w:sz w:val="20"/>
                <w:szCs w:val="18"/>
              </w:rPr>
              <w:t xml:space="preserve"> </w:t>
            </w:r>
          </w:p>
        </w:tc>
      </w:tr>
      <w:tr w:rsidR="007C47BE" w:rsidRPr="00FB1F03" w14:paraId="0DABAC37" w14:textId="77777777" w:rsidTr="009C752E">
        <w:tc>
          <w:tcPr>
            <w:tcW w:w="421" w:type="dxa"/>
          </w:tcPr>
          <w:p w14:paraId="5F73AAC0" w14:textId="77777777" w:rsidR="007C47BE" w:rsidRPr="00FB1F03" w:rsidRDefault="007C47B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736A6961" w14:textId="77777777" w:rsidR="007C47BE" w:rsidRPr="00FB1F03" w:rsidRDefault="007C47BE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Matična organizacija</w:t>
            </w:r>
          </w:p>
        </w:tc>
        <w:tc>
          <w:tcPr>
            <w:tcW w:w="9889" w:type="dxa"/>
          </w:tcPr>
          <w:p w14:paraId="5459A214" w14:textId="5554BDDA" w:rsidR="007C47BE" w:rsidRPr="00067D52" w:rsidRDefault="00297A05">
            <w:pPr>
              <w:rPr>
                <w:rFonts w:ascii="Open Sans" w:hAnsi="Open Sans" w:cs="Open Sans"/>
                <w:sz w:val="20"/>
                <w:szCs w:val="18"/>
              </w:rPr>
            </w:pPr>
            <w:r>
              <w:rPr>
                <w:rFonts w:ascii="Open Sans" w:hAnsi="Open Sans" w:cs="Open Sans"/>
                <w:sz w:val="20"/>
                <w:szCs w:val="18"/>
              </w:rPr>
              <w:t>Medicinski fakultet Sveučilišta u Rijeci</w:t>
            </w:r>
          </w:p>
        </w:tc>
      </w:tr>
      <w:tr w:rsidR="00D33BA0" w:rsidRPr="00FB1F03" w14:paraId="75A3FECA" w14:textId="77777777" w:rsidTr="009C752E">
        <w:tc>
          <w:tcPr>
            <w:tcW w:w="421" w:type="dxa"/>
          </w:tcPr>
          <w:p w14:paraId="0DFA7062" w14:textId="77777777" w:rsidR="00D33BA0" w:rsidRPr="00FB1F03" w:rsidRDefault="00D33BA0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5BB60E21" w14:textId="77777777" w:rsidR="00D33BA0" w:rsidRDefault="00D33BA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Naziv projekta</w:t>
            </w:r>
          </w:p>
        </w:tc>
        <w:tc>
          <w:tcPr>
            <w:tcW w:w="9889" w:type="dxa"/>
          </w:tcPr>
          <w:p w14:paraId="72490078" w14:textId="63391EF1" w:rsidR="00D33BA0" w:rsidRPr="00067D52" w:rsidRDefault="00045BC6">
            <w:pPr>
              <w:rPr>
                <w:rFonts w:ascii="Open Sans" w:hAnsi="Open Sans" w:cs="Open Sans"/>
                <w:sz w:val="20"/>
                <w:szCs w:val="18"/>
              </w:rPr>
            </w:pPr>
            <w:r w:rsidRPr="00045BC6">
              <w:rPr>
                <w:rFonts w:ascii="Open Sans" w:hAnsi="Open Sans" w:cs="Open Sans"/>
                <w:sz w:val="20"/>
                <w:szCs w:val="18"/>
              </w:rPr>
              <w:t>Sekundarno omatanje i izlazak beta-</w:t>
            </w:r>
            <w:proofErr w:type="spellStart"/>
            <w:r w:rsidRPr="00045BC6">
              <w:rPr>
                <w:rFonts w:ascii="Open Sans" w:hAnsi="Open Sans" w:cs="Open Sans"/>
                <w:sz w:val="20"/>
                <w:szCs w:val="18"/>
              </w:rPr>
              <w:t>herpesvirusa</w:t>
            </w:r>
            <w:proofErr w:type="spellEnd"/>
            <w:r w:rsidRPr="00045BC6">
              <w:rPr>
                <w:rFonts w:ascii="Open Sans" w:hAnsi="Open Sans" w:cs="Open Sans"/>
                <w:sz w:val="20"/>
                <w:szCs w:val="18"/>
              </w:rPr>
              <w:t xml:space="preserve"> iz stanice</w:t>
            </w:r>
          </w:p>
        </w:tc>
      </w:tr>
      <w:tr w:rsidR="009C752E" w:rsidRPr="00FB1F03" w14:paraId="1FB8551A" w14:textId="77777777" w:rsidTr="00FB1F03">
        <w:tc>
          <w:tcPr>
            <w:tcW w:w="421" w:type="dxa"/>
            <w:shd w:val="clear" w:color="auto" w:fill="auto"/>
          </w:tcPr>
          <w:p w14:paraId="2F728DAF" w14:textId="77777777" w:rsidR="009C752E" w:rsidRPr="00FB1F03" w:rsidRDefault="009C752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  <w:shd w:val="clear" w:color="auto" w:fill="auto"/>
          </w:tcPr>
          <w:p w14:paraId="58B2479E" w14:textId="77777777" w:rsidR="009C752E" w:rsidRPr="00FB1F03" w:rsidRDefault="009C752E">
            <w:pPr>
              <w:rPr>
                <w:rFonts w:ascii="Open Sans" w:hAnsi="Open Sans" w:cs="Open Sans"/>
                <w:sz w:val="20"/>
                <w:szCs w:val="20"/>
              </w:rPr>
            </w:pPr>
            <w:r w:rsidRPr="00FB1F03">
              <w:rPr>
                <w:rFonts w:ascii="Open Sans" w:hAnsi="Open Sans" w:cs="Open Sans"/>
                <w:sz w:val="20"/>
                <w:szCs w:val="20"/>
              </w:rPr>
              <w:t>Upravitelj podacima</w:t>
            </w:r>
          </w:p>
        </w:tc>
        <w:tc>
          <w:tcPr>
            <w:tcW w:w="9889" w:type="dxa"/>
            <w:shd w:val="clear" w:color="auto" w:fill="auto"/>
          </w:tcPr>
          <w:p w14:paraId="4A725875" w14:textId="6EF988DA" w:rsidR="009C752E" w:rsidRPr="00067D52" w:rsidRDefault="00553E3A">
            <w:pPr>
              <w:rPr>
                <w:rFonts w:ascii="Open Sans" w:hAnsi="Open Sans" w:cs="Open Sans"/>
                <w:sz w:val="20"/>
                <w:szCs w:val="18"/>
              </w:rPr>
            </w:pPr>
            <w:r>
              <w:rPr>
                <w:rFonts w:ascii="Open Sans" w:hAnsi="Open Sans" w:cs="Open Sans"/>
                <w:sz w:val="20"/>
                <w:szCs w:val="18"/>
              </w:rPr>
              <w:t>Pero Lučin, pero.lucin@uniri.hr</w:t>
            </w:r>
          </w:p>
        </w:tc>
      </w:tr>
      <w:tr w:rsidR="00551D1E" w:rsidRPr="00FB1F03" w14:paraId="2B05D134" w14:textId="77777777" w:rsidTr="00900F85">
        <w:trPr>
          <w:trHeight w:val="428"/>
        </w:trPr>
        <w:tc>
          <w:tcPr>
            <w:tcW w:w="421" w:type="dxa"/>
            <w:shd w:val="clear" w:color="auto" w:fill="D9E2F3" w:themeFill="accent1" w:themeFillTint="33"/>
          </w:tcPr>
          <w:p w14:paraId="7DA57CB1" w14:textId="7CB0F03A" w:rsidR="00551D1E" w:rsidRPr="00D00ED7" w:rsidRDefault="002460C1" w:rsidP="00FB1F03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1.</w:t>
            </w:r>
          </w:p>
        </w:tc>
        <w:tc>
          <w:tcPr>
            <w:tcW w:w="13466" w:type="dxa"/>
            <w:gridSpan w:val="2"/>
            <w:shd w:val="clear" w:color="auto" w:fill="D9E2F3" w:themeFill="accent1" w:themeFillTint="33"/>
          </w:tcPr>
          <w:p w14:paraId="50AD7F9F" w14:textId="081E15AD" w:rsidR="00551D1E" w:rsidRPr="00067D52" w:rsidRDefault="00551D1E" w:rsidP="00551D1E">
            <w:pPr>
              <w:rPr>
                <w:rFonts w:ascii="Open Sans" w:hAnsi="Open Sans" w:cs="Open Sans"/>
                <w:sz w:val="20"/>
                <w:szCs w:val="18"/>
              </w:rPr>
            </w:pPr>
            <w:r w:rsidRPr="00067D52">
              <w:rPr>
                <w:rFonts w:ascii="Open Sans" w:hAnsi="Open Sans" w:cs="Open Sans"/>
                <w:sz w:val="20"/>
                <w:szCs w:val="20"/>
              </w:rPr>
              <w:t xml:space="preserve">Prikupljanje podataka </w:t>
            </w:r>
            <w:r w:rsidRPr="00AA0075">
              <w:rPr>
                <w:rFonts w:ascii="Open Sans" w:hAnsi="Open Sans" w:cs="Open Sans"/>
                <w:sz w:val="20"/>
                <w:szCs w:val="20"/>
              </w:rPr>
              <w:t xml:space="preserve">i </w:t>
            </w:r>
            <w:r w:rsidRPr="00377FDD">
              <w:rPr>
                <w:rFonts w:ascii="Open Sans" w:hAnsi="Open Sans" w:cs="Open Sans"/>
                <w:sz w:val="20"/>
                <w:szCs w:val="20"/>
              </w:rPr>
              <w:t>dokumentacij</w:t>
            </w:r>
            <w:r w:rsidR="00AA0075" w:rsidRPr="00377FDD">
              <w:rPr>
                <w:rFonts w:ascii="Open Sans" w:hAnsi="Open Sans" w:cs="Open Sans"/>
                <w:sz w:val="20"/>
                <w:szCs w:val="20"/>
              </w:rPr>
              <w:t>a</w:t>
            </w:r>
          </w:p>
        </w:tc>
      </w:tr>
      <w:tr w:rsidR="009C752E" w:rsidRPr="00FB1F03" w14:paraId="1CCD42E7" w14:textId="77777777" w:rsidTr="009C752E">
        <w:tc>
          <w:tcPr>
            <w:tcW w:w="421" w:type="dxa"/>
          </w:tcPr>
          <w:p w14:paraId="19377496" w14:textId="77777777" w:rsidR="009C752E" w:rsidRPr="00FB1F03" w:rsidRDefault="009C752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7F8056E9" w14:textId="3EE58B02" w:rsidR="009C752E" w:rsidRPr="00FB1F03" w:rsidRDefault="00FB1F03" w:rsidP="00C4407D">
            <w:pPr>
              <w:rPr>
                <w:rFonts w:ascii="Open Sans" w:hAnsi="Open Sans" w:cs="Open Sans"/>
                <w:sz w:val="20"/>
                <w:szCs w:val="20"/>
              </w:rPr>
            </w:pP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Koje ćete podatke prikupljati, obrađivati, stvarati ili 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ponovno 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njima </w:t>
            </w:r>
            <w:r w:rsidRPr="00377FDD">
              <w:rPr>
                <w:rFonts w:ascii="Open Sans" w:hAnsi="Open Sans" w:cs="Open Sans"/>
                <w:sz w:val="20"/>
                <w:szCs w:val="20"/>
              </w:rPr>
              <w:t>koristiti?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(navedite format, </w:t>
            </w:r>
            <w:r w:rsidR="00C4407D">
              <w:rPr>
                <w:rFonts w:ascii="Open Sans" w:hAnsi="Open Sans" w:cs="Open Sans"/>
                <w:sz w:val="20"/>
                <w:szCs w:val="20"/>
              </w:rPr>
              <w:t xml:space="preserve">vrstu i 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>opseg podataka)</w:t>
            </w:r>
          </w:p>
        </w:tc>
        <w:tc>
          <w:tcPr>
            <w:tcW w:w="9889" w:type="dxa"/>
          </w:tcPr>
          <w:p w14:paraId="5E48989C" w14:textId="77777777" w:rsidR="00E57EE9" w:rsidRPr="00E57EE9" w:rsidRDefault="00E57EE9" w:rsidP="00E57EE9">
            <w:pPr>
              <w:rPr>
                <w:rFonts w:ascii="Open Sans" w:hAnsi="Open Sans" w:cs="Open Sans"/>
                <w:sz w:val="18"/>
                <w:szCs w:val="18"/>
              </w:rPr>
            </w:pPr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Podatci će se prikupljati putem protočnog </w:t>
            </w:r>
            <w:proofErr w:type="spellStart"/>
            <w:r w:rsidRPr="00E57EE9">
              <w:rPr>
                <w:rFonts w:ascii="Open Sans" w:hAnsi="Open Sans" w:cs="Open Sans"/>
                <w:sz w:val="18"/>
                <w:szCs w:val="18"/>
              </w:rPr>
              <w:t>citometra</w:t>
            </w:r>
            <w:proofErr w:type="spellEnd"/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proofErr w:type="spellStart"/>
            <w:r w:rsidRPr="00E57EE9">
              <w:rPr>
                <w:rFonts w:ascii="Open Sans" w:hAnsi="Open Sans" w:cs="Open Sans"/>
                <w:sz w:val="18"/>
                <w:szCs w:val="18"/>
              </w:rPr>
              <w:t>konfokalnog</w:t>
            </w:r>
            <w:proofErr w:type="spellEnd"/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 mikroskopa, </w:t>
            </w:r>
            <w:proofErr w:type="spellStart"/>
            <w:r w:rsidRPr="00E57EE9">
              <w:rPr>
                <w:rFonts w:ascii="Open Sans" w:hAnsi="Open Sans" w:cs="Open Sans"/>
                <w:sz w:val="18"/>
                <w:szCs w:val="18"/>
              </w:rPr>
              <w:t>imunofluorescentnog</w:t>
            </w:r>
            <w:proofErr w:type="spellEnd"/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 mikroskopa i </w:t>
            </w:r>
          </w:p>
          <w:p w14:paraId="1C484D61" w14:textId="2D8A9DDA" w:rsidR="009C752E" w:rsidRPr="00FB1F03" w:rsidRDefault="00E57EE9" w:rsidP="009D2AC6">
            <w:pPr>
              <w:rPr>
                <w:rFonts w:ascii="Open Sans" w:hAnsi="Open Sans" w:cs="Open Sans"/>
                <w:sz w:val="18"/>
                <w:szCs w:val="18"/>
              </w:rPr>
            </w:pPr>
            <w:proofErr w:type="spellStart"/>
            <w:r w:rsidRPr="00E57EE9">
              <w:rPr>
                <w:rFonts w:ascii="Open Sans" w:hAnsi="Open Sans" w:cs="Open Sans"/>
                <w:sz w:val="18"/>
                <w:szCs w:val="18"/>
              </w:rPr>
              <w:t>kemiluminiscentnog</w:t>
            </w:r>
            <w:proofErr w:type="spellEnd"/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 snimača. Podatci prikupljeni putem </w:t>
            </w:r>
            <w:proofErr w:type="spellStart"/>
            <w:r w:rsidRPr="00E57EE9">
              <w:rPr>
                <w:rFonts w:ascii="Open Sans" w:hAnsi="Open Sans" w:cs="Open Sans"/>
                <w:sz w:val="18"/>
                <w:szCs w:val="18"/>
              </w:rPr>
              <w:t>konfokalnog</w:t>
            </w:r>
            <w:proofErr w:type="spellEnd"/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 mikroskopa i </w:t>
            </w:r>
            <w:proofErr w:type="spellStart"/>
            <w:r w:rsidRPr="00E57EE9">
              <w:rPr>
                <w:rFonts w:ascii="Open Sans" w:hAnsi="Open Sans" w:cs="Open Sans"/>
                <w:sz w:val="18"/>
                <w:szCs w:val="18"/>
              </w:rPr>
              <w:t>kemiluminiscentnog</w:t>
            </w:r>
            <w:proofErr w:type="spellEnd"/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 čitača su slikovni podatci i biti će u </w:t>
            </w:r>
            <w:proofErr w:type="spellStart"/>
            <w:r w:rsidRPr="00E57EE9">
              <w:rPr>
                <w:rFonts w:ascii="Open Sans" w:hAnsi="Open Sans" w:cs="Open Sans"/>
                <w:sz w:val="18"/>
                <w:szCs w:val="18"/>
              </w:rPr>
              <w:t>tiff</w:t>
            </w:r>
            <w:proofErr w:type="spellEnd"/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 formatu, podatci prikupljeni </w:t>
            </w:r>
            <w:proofErr w:type="spellStart"/>
            <w:r w:rsidRPr="00E57EE9">
              <w:rPr>
                <w:rFonts w:ascii="Open Sans" w:hAnsi="Open Sans" w:cs="Open Sans"/>
                <w:sz w:val="18"/>
                <w:szCs w:val="18"/>
              </w:rPr>
              <w:t>imunofluorescentnim</w:t>
            </w:r>
            <w:proofErr w:type="spellEnd"/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 mikroskopom (brojanje stanica) su tekstualni podatci i biti će u </w:t>
            </w:r>
            <w:proofErr w:type="spellStart"/>
            <w:r w:rsidRPr="00E57EE9">
              <w:rPr>
                <w:rFonts w:ascii="Open Sans" w:hAnsi="Open Sans" w:cs="Open Sans"/>
                <w:sz w:val="18"/>
                <w:szCs w:val="18"/>
              </w:rPr>
              <w:t>xlsx</w:t>
            </w:r>
            <w:proofErr w:type="spellEnd"/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 formatu, dok će podatci prikupljeni protočnim </w:t>
            </w:r>
            <w:proofErr w:type="spellStart"/>
            <w:r w:rsidRPr="00E57EE9">
              <w:rPr>
                <w:rFonts w:ascii="Open Sans" w:hAnsi="Open Sans" w:cs="Open Sans"/>
                <w:sz w:val="18"/>
                <w:szCs w:val="18"/>
              </w:rPr>
              <w:t>citometrom</w:t>
            </w:r>
            <w:proofErr w:type="spellEnd"/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 biti u </w:t>
            </w:r>
            <w:proofErr w:type="spellStart"/>
            <w:r w:rsidRPr="00E57EE9">
              <w:rPr>
                <w:rFonts w:ascii="Open Sans" w:hAnsi="Open Sans" w:cs="Open Sans"/>
                <w:sz w:val="18"/>
                <w:szCs w:val="18"/>
              </w:rPr>
              <w:t>fcs</w:t>
            </w:r>
            <w:proofErr w:type="spellEnd"/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 formatu. Obrađeni podatci biti će u </w:t>
            </w:r>
            <w:proofErr w:type="spellStart"/>
            <w:r w:rsidRPr="00E57EE9">
              <w:rPr>
                <w:rFonts w:ascii="Open Sans" w:hAnsi="Open Sans" w:cs="Open Sans"/>
                <w:sz w:val="18"/>
                <w:szCs w:val="18"/>
              </w:rPr>
              <w:t>xlsx</w:t>
            </w:r>
            <w:proofErr w:type="spellEnd"/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 i </w:t>
            </w:r>
            <w:proofErr w:type="spellStart"/>
            <w:r w:rsidRPr="00E57EE9">
              <w:rPr>
                <w:rFonts w:ascii="Open Sans" w:hAnsi="Open Sans" w:cs="Open Sans"/>
                <w:sz w:val="18"/>
                <w:szCs w:val="18"/>
              </w:rPr>
              <w:t>pptx</w:t>
            </w:r>
            <w:proofErr w:type="spellEnd"/>
            <w:r w:rsidRPr="00E57EE9">
              <w:rPr>
                <w:rFonts w:ascii="Open Sans" w:hAnsi="Open Sans" w:cs="Open Sans"/>
                <w:sz w:val="18"/>
                <w:szCs w:val="18"/>
              </w:rPr>
              <w:t xml:space="preserve"> formatu. Podatci će biti kvantitativni i kvalitativni. Procjenjuje se da će za pohranu podataka za svako izvještajno razdoblje biti potrebno oko </w:t>
            </w:r>
            <w:r w:rsidR="00FA35EE">
              <w:rPr>
                <w:rFonts w:ascii="Open Sans" w:hAnsi="Open Sans" w:cs="Open Sans"/>
                <w:sz w:val="18"/>
                <w:szCs w:val="18"/>
              </w:rPr>
              <w:t>5</w:t>
            </w:r>
            <w:r w:rsidRPr="00E57EE9">
              <w:rPr>
                <w:rFonts w:ascii="Open Sans" w:hAnsi="Open Sans" w:cs="Open Sans"/>
                <w:sz w:val="18"/>
                <w:szCs w:val="18"/>
              </w:rPr>
              <w:t>00 GB.</w:t>
            </w:r>
          </w:p>
        </w:tc>
      </w:tr>
      <w:tr w:rsidR="009C752E" w:rsidRPr="00FB1F03" w14:paraId="7D6DDB0A" w14:textId="77777777" w:rsidTr="009C752E">
        <w:tc>
          <w:tcPr>
            <w:tcW w:w="421" w:type="dxa"/>
          </w:tcPr>
          <w:p w14:paraId="098C6865" w14:textId="77777777" w:rsidR="009C752E" w:rsidRPr="00FB1F03" w:rsidRDefault="009C752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6A8DA150" w14:textId="26F98913" w:rsidR="009C752E" w:rsidRPr="00D00ED7" w:rsidRDefault="00AA0075" w:rsidP="00551D1E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Kako će se</w:t>
            </w:r>
            <w:r w:rsidR="00FB1F03" w:rsidRPr="00D00ED7">
              <w:rPr>
                <w:rFonts w:ascii="Open Sans" w:hAnsi="Open Sans" w:cs="Open Sans"/>
                <w:sz w:val="20"/>
                <w:szCs w:val="20"/>
              </w:rPr>
              <w:t xml:space="preserve"> podaci prikupljati, obrađivati ili stvarati? (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ukratko </w:t>
            </w:r>
            <w:r w:rsidR="00FB1F03" w:rsidRPr="00D00ED7">
              <w:rPr>
                <w:rFonts w:ascii="Open Sans" w:hAnsi="Open Sans" w:cs="Open Sans"/>
                <w:sz w:val="20"/>
                <w:szCs w:val="20"/>
              </w:rPr>
              <w:t>navedite metodologiju i procese osiguranja kvalitete te načine organiziranja podataka)</w:t>
            </w:r>
          </w:p>
        </w:tc>
        <w:tc>
          <w:tcPr>
            <w:tcW w:w="9889" w:type="dxa"/>
          </w:tcPr>
          <w:p w14:paraId="58E7B7A4" w14:textId="4525CFDA" w:rsidR="00E37DE9" w:rsidRPr="00E37DE9" w:rsidRDefault="00E37DE9" w:rsidP="00E37DE9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Podatci će se prikupljati putem protočnog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citometra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(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FACSCalibur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protočni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c</w:t>
            </w:r>
            <w:r w:rsidR="002775A3">
              <w:rPr>
                <w:rFonts w:ascii="Open Sans" w:hAnsi="Open Sans" w:cs="Open Sans"/>
                <w:sz w:val="18"/>
                <w:szCs w:val="18"/>
              </w:rPr>
              <w:t>i</w:t>
            </w:r>
            <w:r w:rsidRPr="00E37DE9">
              <w:rPr>
                <w:rFonts w:ascii="Open Sans" w:hAnsi="Open Sans" w:cs="Open Sans"/>
                <w:sz w:val="18"/>
                <w:szCs w:val="18"/>
              </w:rPr>
              <w:t>tometar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i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Cellquest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Pro program), </w:t>
            </w:r>
          </w:p>
          <w:p w14:paraId="4C7CE68B" w14:textId="77777777" w:rsidR="00E37DE9" w:rsidRPr="00E37DE9" w:rsidRDefault="00E37DE9" w:rsidP="00E37DE9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imunofluorescentnog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mikroskopa (Olympus BX50, program Cell),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konfokalnog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mikroskopa (Olympus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Fluoview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FV300 </w:t>
            </w:r>
          </w:p>
          <w:p w14:paraId="6EA545C6" w14:textId="77777777" w:rsidR="00E37DE9" w:rsidRPr="00E37DE9" w:rsidRDefault="00E37DE9" w:rsidP="00E37DE9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konfokalni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mikroskop i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Fluoview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program, verzija 4.3 FV 300) i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kemiluminiscentnog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snimača (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Transilluminator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Alliance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7B4DC7C0" w14:textId="77777777" w:rsidR="009B2739" w:rsidRDefault="00E37DE9" w:rsidP="00E37DE9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4.7,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Uvitec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Ltd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ImageQuant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LAS 4000 mini i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ImageQuant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LAS 500). Kako bi se osigurala kvaliteta prikupljenih podataka svi aparati su redovito servisirani te kalibrirani od strane ovlaštene osobe. </w:t>
            </w:r>
          </w:p>
          <w:p w14:paraId="3CC9E6CE" w14:textId="6056D445" w:rsidR="0085337C" w:rsidRDefault="00E37DE9" w:rsidP="00E37DE9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Slikovni podatci prikupljeni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konfokalnim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mikroskopom biti će analizirani putem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ImageJ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programa putem kojeg će se izraditi plot profili </w:t>
            </w:r>
            <w:r w:rsidR="002775A3" w:rsidRPr="00E37DE9">
              <w:rPr>
                <w:rFonts w:ascii="Open Sans" w:hAnsi="Open Sans" w:cs="Open Sans"/>
                <w:sz w:val="18"/>
                <w:szCs w:val="18"/>
              </w:rPr>
              <w:t>intenziteta</w:t>
            </w:r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fluorescentnog signala za potrebe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kolokalizacijskih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analiza. U istom programu uz upotrebu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JaCoP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dodatka programu će se analizirati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Menderovi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koeficijenti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kolokalizacije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. Podatci dobiveni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ImageJ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programom će se obraditi u programu Microsoft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Excell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te će se prikazati grafički. U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ImageJ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programu analizirati će se i slikovni podatci prikupljeni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kemiluminiscentnim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čitačem. Kvantificirati će se jačina signala svakog uzorka te će se dobiveni podatci obraditi u programu Microsoft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Excell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i grafički prikazati. </w:t>
            </w:r>
          </w:p>
          <w:p w14:paraId="1D6616E5" w14:textId="2197ECF1" w:rsidR="00E37DE9" w:rsidRPr="00E37DE9" w:rsidRDefault="00E37DE9" w:rsidP="00E37DE9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Podatci prikupljeni protočnim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citometrom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analizirati će se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WinMDI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0D76ED">
              <w:rPr>
                <w:rFonts w:ascii="Open Sans" w:hAnsi="Open Sans" w:cs="Open Sans"/>
                <w:sz w:val="18"/>
                <w:szCs w:val="18"/>
              </w:rPr>
              <w:t xml:space="preserve">ili Floreda.io </w:t>
            </w:r>
            <w:r w:rsidR="00BC00FF">
              <w:rPr>
                <w:rFonts w:ascii="Open Sans" w:hAnsi="Open Sans" w:cs="Open Sans"/>
                <w:sz w:val="18"/>
                <w:szCs w:val="18"/>
              </w:rPr>
              <w:t>(</w:t>
            </w:r>
            <w:r w:rsidR="00BC00FF" w:rsidRPr="00BC00FF">
              <w:rPr>
                <w:rFonts w:ascii="Open Sans" w:hAnsi="Open Sans" w:cs="Open Sans"/>
                <w:sz w:val="18"/>
                <w:szCs w:val="18"/>
              </w:rPr>
              <w:t xml:space="preserve">Free Online </w:t>
            </w:r>
            <w:proofErr w:type="spellStart"/>
            <w:r w:rsidR="00BC00FF" w:rsidRPr="00BC00FF">
              <w:rPr>
                <w:rFonts w:ascii="Open Sans" w:hAnsi="Open Sans" w:cs="Open Sans"/>
                <w:sz w:val="18"/>
                <w:szCs w:val="18"/>
              </w:rPr>
              <w:t>Flow</w:t>
            </w:r>
            <w:proofErr w:type="spellEnd"/>
            <w:r w:rsidR="00BC00FF" w:rsidRPr="00BC00FF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proofErr w:type="spellStart"/>
            <w:r w:rsidR="00BC00FF" w:rsidRPr="00BC00FF">
              <w:rPr>
                <w:rFonts w:ascii="Open Sans" w:hAnsi="Open Sans" w:cs="Open Sans"/>
                <w:sz w:val="18"/>
                <w:szCs w:val="18"/>
              </w:rPr>
              <w:t>Cytometry</w:t>
            </w:r>
            <w:proofErr w:type="spellEnd"/>
            <w:r w:rsidR="00BC00FF" w:rsidRPr="00BC00FF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proofErr w:type="spellStart"/>
            <w:r w:rsidR="00BC00FF" w:rsidRPr="00BC00FF">
              <w:rPr>
                <w:rFonts w:ascii="Open Sans" w:hAnsi="Open Sans" w:cs="Open Sans"/>
                <w:sz w:val="18"/>
                <w:szCs w:val="18"/>
              </w:rPr>
              <w:t>Analysis</w:t>
            </w:r>
            <w:proofErr w:type="spellEnd"/>
            <w:r w:rsidR="00BC00FF">
              <w:rPr>
                <w:rFonts w:ascii="Open Sans" w:hAnsi="Open Sans" w:cs="Open Sans"/>
                <w:sz w:val="18"/>
                <w:szCs w:val="18"/>
              </w:rPr>
              <w:t xml:space="preserve">; </w:t>
            </w:r>
            <w:hyperlink r:id="rId5" w:history="1">
              <w:r w:rsidR="004704BC" w:rsidRPr="001B60D8">
                <w:rPr>
                  <w:rStyle w:val="Hyperlink"/>
                  <w:rFonts w:ascii="Open Sans" w:hAnsi="Open Sans" w:cs="Open Sans"/>
                  <w:sz w:val="18"/>
                  <w:szCs w:val="18"/>
                </w:rPr>
                <w:t>https://floreada.io/analysis</w:t>
              </w:r>
            </w:hyperlink>
            <w:r w:rsidR="004704BC">
              <w:rPr>
                <w:rFonts w:ascii="Open Sans" w:hAnsi="Open Sans" w:cs="Open Sans"/>
                <w:sz w:val="18"/>
                <w:szCs w:val="18"/>
              </w:rPr>
              <w:t xml:space="preserve">) </w:t>
            </w:r>
            <w:r w:rsidRPr="00E37DE9">
              <w:rPr>
                <w:rFonts w:ascii="Open Sans" w:hAnsi="Open Sans" w:cs="Open Sans"/>
                <w:sz w:val="18"/>
                <w:szCs w:val="18"/>
              </w:rPr>
              <w:t>programom u kojem će se dobiti grafički prikaz (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histogrami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i plot profili) prikupljenih podataka. Nadalje, u ist</w:t>
            </w:r>
            <w:r w:rsidR="004704BC">
              <w:rPr>
                <w:rFonts w:ascii="Open Sans" w:hAnsi="Open Sans" w:cs="Open Sans"/>
                <w:sz w:val="18"/>
                <w:szCs w:val="18"/>
              </w:rPr>
              <w:t>im</w:t>
            </w:r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program</w:t>
            </w:r>
            <w:r w:rsidR="004704BC">
              <w:rPr>
                <w:rFonts w:ascii="Open Sans" w:hAnsi="Open Sans" w:cs="Open Sans"/>
                <w:sz w:val="18"/>
                <w:szCs w:val="18"/>
              </w:rPr>
              <w:t>ima</w:t>
            </w:r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analizirati će se i intenzitet fluorescencije te će dobiveni podatci biti obrađeni i kvantificirani u Microsoft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Excellu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. Podatci će se statistički obrađivati u programu Microsoft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Excell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i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GraphPad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proofErr w:type="spellStart"/>
            <w:r w:rsidRPr="00E37DE9">
              <w:rPr>
                <w:rFonts w:ascii="Open Sans" w:hAnsi="Open Sans" w:cs="Open Sans"/>
                <w:sz w:val="18"/>
                <w:szCs w:val="18"/>
              </w:rPr>
              <w:t>Prism</w:t>
            </w:r>
            <w:proofErr w:type="spellEnd"/>
            <w:r w:rsidRPr="00E37DE9">
              <w:rPr>
                <w:rFonts w:ascii="Open Sans" w:hAnsi="Open Sans" w:cs="Open Sans"/>
                <w:sz w:val="18"/>
                <w:szCs w:val="18"/>
              </w:rPr>
              <w:t xml:space="preserve">. </w:t>
            </w:r>
          </w:p>
          <w:p w14:paraId="567263DC" w14:textId="5F8942F4" w:rsidR="009C752E" w:rsidRPr="00B568B6" w:rsidRDefault="00E37DE9" w:rsidP="0085337C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E37DE9">
              <w:rPr>
                <w:rFonts w:ascii="Open Sans" w:hAnsi="Open Sans" w:cs="Open Sans"/>
                <w:sz w:val="18"/>
                <w:szCs w:val="18"/>
              </w:rPr>
              <w:t>Datoteke prikupljenih podataka će biti organizirane prema izvještajnom razdoblju, prema ishodu izvještajnog razdoblja, te prema metodi kojom su prikupljeni. Podatci će biti organizirani u datoteke čiji naziv će sadržavati ključne riječi koje opisuju predmet ili sadržaj podataka.</w:t>
            </w:r>
          </w:p>
        </w:tc>
      </w:tr>
      <w:tr w:rsidR="009C752E" w:rsidRPr="00FB1F03" w14:paraId="2278A496" w14:textId="77777777" w:rsidTr="009C752E">
        <w:tc>
          <w:tcPr>
            <w:tcW w:w="421" w:type="dxa"/>
          </w:tcPr>
          <w:p w14:paraId="7A7912F4" w14:textId="77777777" w:rsidR="009C752E" w:rsidRPr="00FB1F03" w:rsidRDefault="009C752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11D91274" w14:textId="2ED0744D" w:rsidR="009C752E" w:rsidRPr="00551D1E" w:rsidRDefault="00B568B6">
            <w:pPr>
              <w:rPr>
                <w:rFonts w:ascii="Open Sans" w:hAnsi="Open Sans" w:cs="Open Sans"/>
                <w:sz w:val="20"/>
                <w:szCs w:val="20"/>
              </w:rPr>
            </w:pP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Koju ćete dokumentaciju i </w:t>
            </w:r>
            <w:proofErr w:type="spellStart"/>
            <w:r w:rsidRPr="00B568B6">
              <w:rPr>
                <w:rFonts w:ascii="Open Sans" w:hAnsi="Open Sans" w:cs="Open Sans"/>
                <w:sz w:val="20"/>
                <w:szCs w:val="20"/>
              </w:rPr>
              <w:t>metapodatke</w:t>
            </w:r>
            <w:proofErr w:type="spellEnd"/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ustupiti 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>osim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podat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>aka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>? (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navedite 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>koje su informacije potrebne korisnicima kako bi mogli čitati i interpretirati podatke u budućnosti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 te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koji će se standardi koristiti pri tumačenju podataka)</w:t>
            </w:r>
          </w:p>
        </w:tc>
        <w:tc>
          <w:tcPr>
            <w:tcW w:w="9889" w:type="dxa"/>
          </w:tcPr>
          <w:p w14:paraId="4FA5B0B3" w14:textId="5D1C5690" w:rsidR="009C752E" w:rsidRPr="007A39EC" w:rsidRDefault="007A39EC" w:rsidP="007A39EC">
            <w:pPr>
              <w:jc w:val="both"/>
              <w:rPr>
                <w:rFonts w:ascii="Open Sans" w:hAnsi="Open Sans" w:cs="Open Sans"/>
                <w:bCs/>
                <w:sz w:val="18"/>
                <w:szCs w:val="18"/>
              </w:rPr>
            </w:pPr>
            <w:r w:rsidRPr="007A39EC">
              <w:rPr>
                <w:rFonts w:ascii="Open Sans" w:hAnsi="Open Sans" w:cs="Open Sans"/>
                <w:bCs/>
                <w:sz w:val="18"/>
                <w:szCs w:val="18"/>
              </w:rPr>
              <w:t>Uz svaku skupinu podataka biti će dostupan protokol na koji način je istraživanje provedeno, te na koji način su prikupljeni podatci, kao i njihovo imenovanje kako bi ih korisnici mogli čitati i interpretirati. U prezentaciji će također biti dostupni najvažniji dobiveni podatci, kao i njihova analiza provedena ranije opisanim programima.</w:t>
            </w:r>
          </w:p>
        </w:tc>
      </w:tr>
      <w:tr w:rsidR="00551D1E" w:rsidRPr="00FB1F03" w14:paraId="516058F2" w14:textId="77777777" w:rsidTr="00900F85">
        <w:trPr>
          <w:trHeight w:val="428"/>
        </w:trPr>
        <w:tc>
          <w:tcPr>
            <w:tcW w:w="421" w:type="dxa"/>
            <w:shd w:val="clear" w:color="auto" w:fill="D9E2F3" w:themeFill="accent1" w:themeFillTint="33"/>
          </w:tcPr>
          <w:p w14:paraId="094ED501" w14:textId="53FBEFD7" w:rsidR="00551D1E" w:rsidRPr="00D00ED7" w:rsidRDefault="002460C1" w:rsidP="00900F85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2.</w:t>
            </w:r>
          </w:p>
        </w:tc>
        <w:tc>
          <w:tcPr>
            <w:tcW w:w="13466" w:type="dxa"/>
            <w:gridSpan w:val="2"/>
            <w:shd w:val="clear" w:color="auto" w:fill="D9E2F3" w:themeFill="accent1" w:themeFillTint="33"/>
          </w:tcPr>
          <w:p w14:paraId="304E37EB" w14:textId="77777777" w:rsidR="00551D1E" w:rsidRPr="00551D1E" w:rsidRDefault="00551D1E" w:rsidP="00B568B6">
            <w:pPr>
              <w:rPr>
                <w:rFonts w:ascii="Open Sans" w:hAnsi="Open Sans" w:cs="Open Sans"/>
                <w:sz w:val="20"/>
                <w:szCs w:val="20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>Pravna i sigurnosna pitanja</w:t>
            </w:r>
          </w:p>
          <w:p w14:paraId="43C400D2" w14:textId="77777777" w:rsidR="00551D1E" w:rsidRPr="00551D1E" w:rsidRDefault="00551D1E" w:rsidP="00900F85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B568B6" w:rsidRPr="00FB1F03" w14:paraId="18CF314C" w14:textId="77777777" w:rsidTr="00900F85">
        <w:tc>
          <w:tcPr>
            <w:tcW w:w="421" w:type="dxa"/>
          </w:tcPr>
          <w:p w14:paraId="784121E3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75BE09D5" w14:textId="252099CB" w:rsidR="00B568B6" w:rsidRPr="00551D1E" w:rsidRDefault="00B568B6" w:rsidP="00280CBE">
            <w:pPr>
              <w:rPr>
                <w:rFonts w:ascii="Open Sans" w:hAnsi="Open Sans" w:cs="Open Sans"/>
                <w:sz w:val="20"/>
                <w:szCs w:val="20"/>
              </w:rPr>
            </w:pP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Jeste li ograničeni sporazumom o povjerljivosti? Imate li potrebna dopuštenja za prikupljanje, obradu, čuvanje i dijeljenje podataka? Jesu li </w:t>
            </w:r>
            <w:r w:rsidR="00C4407D">
              <w:rPr>
                <w:rFonts w:ascii="Open Sans" w:hAnsi="Open Sans" w:cs="Open Sans"/>
                <w:sz w:val="20"/>
                <w:szCs w:val="20"/>
              </w:rPr>
              <w:t>osobe</w:t>
            </w:r>
            <w:r w:rsidR="00C4407D" w:rsidRPr="00B568B6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čiji se podaci </w:t>
            </w:r>
            <w:r w:rsidR="00280CBE">
              <w:rPr>
                <w:rFonts w:ascii="Open Sans" w:hAnsi="Open Sans" w:cs="Open Sans"/>
                <w:sz w:val="20"/>
                <w:szCs w:val="20"/>
              </w:rPr>
              <w:t xml:space="preserve">pohranjuju 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>informirani o tome i jesu li dali privolu? Koj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>im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ćete 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>metod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>ama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koristiti u svrhu zaštite osjetljivih podataka (GDPR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 xml:space="preserve"> -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posebne kategorije osobnih podataka)?</w:t>
            </w:r>
          </w:p>
        </w:tc>
        <w:tc>
          <w:tcPr>
            <w:tcW w:w="9889" w:type="dxa"/>
          </w:tcPr>
          <w:p w14:paraId="168C20B3" w14:textId="202E6692" w:rsidR="00B568B6" w:rsidRPr="00FB1F03" w:rsidRDefault="0041720C" w:rsidP="00E210EF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41720C">
              <w:rPr>
                <w:rFonts w:ascii="Open Sans" w:hAnsi="Open Sans" w:cs="Open Sans"/>
                <w:sz w:val="18"/>
                <w:szCs w:val="18"/>
              </w:rPr>
              <w:t>Pri izvedbi ovog projekta neće se kršiti etička načela.</w:t>
            </w:r>
          </w:p>
        </w:tc>
      </w:tr>
      <w:tr w:rsidR="00B568B6" w:rsidRPr="00FB1F03" w14:paraId="1D09CA27" w14:textId="77777777" w:rsidTr="00900F85">
        <w:tc>
          <w:tcPr>
            <w:tcW w:w="421" w:type="dxa"/>
          </w:tcPr>
          <w:p w14:paraId="5FA2E1E9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06C1956B" w14:textId="35CD5CD7" w:rsidR="00B568B6" w:rsidRPr="00D00ED7" w:rsidRDefault="008B0ACD" w:rsidP="00900F85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Kako će se</w:t>
            </w:r>
            <w:r w:rsidR="00B568B6" w:rsidRPr="00D00ED7">
              <w:rPr>
                <w:rFonts w:ascii="Open Sans" w:hAnsi="Open Sans" w:cs="Open Sans"/>
                <w:sz w:val="20"/>
                <w:szCs w:val="20"/>
              </w:rPr>
              <w:t xml:space="preserve"> regulirati pristup podacima i njihova sigurnost? Koji su potencijalni rizici koje treba uzeti u obzir? Kako ćete osigurati sigurnost pohrane osjetljivih podataka? </w:t>
            </w:r>
          </w:p>
        </w:tc>
        <w:tc>
          <w:tcPr>
            <w:tcW w:w="9889" w:type="dxa"/>
          </w:tcPr>
          <w:p w14:paraId="0CFCB924" w14:textId="77777777" w:rsidR="00772269" w:rsidRPr="00772269" w:rsidRDefault="00772269" w:rsidP="00772269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772269">
              <w:rPr>
                <w:rFonts w:ascii="Open Sans" w:hAnsi="Open Sans" w:cs="Open Sans"/>
                <w:sz w:val="18"/>
                <w:szCs w:val="18"/>
              </w:rPr>
              <w:t xml:space="preserve">Tijekom trajanja istraživačkog projekta podatcima će imati pristup svi članovi istraživačke grupe i to preko sustava </w:t>
            </w:r>
          </w:p>
          <w:p w14:paraId="4B8DE151" w14:textId="419F8B18" w:rsidR="00B568B6" w:rsidRPr="00B568B6" w:rsidRDefault="00772269" w:rsidP="00772269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772269">
              <w:rPr>
                <w:rFonts w:ascii="Open Sans" w:hAnsi="Open Sans" w:cs="Open Sans"/>
                <w:sz w:val="18"/>
                <w:szCs w:val="18"/>
              </w:rPr>
              <w:t xml:space="preserve">Microsoft </w:t>
            </w:r>
            <w:proofErr w:type="spellStart"/>
            <w:r w:rsidR="009D7EED">
              <w:rPr>
                <w:rFonts w:ascii="Open Sans" w:hAnsi="Open Sans" w:cs="Open Sans"/>
                <w:sz w:val="18"/>
                <w:szCs w:val="18"/>
              </w:rPr>
              <w:t>Share</w:t>
            </w:r>
            <w:proofErr w:type="spellEnd"/>
            <w:r w:rsidR="009D7EED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proofErr w:type="spellStart"/>
            <w:r w:rsidR="009D7EED">
              <w:rPr>
                <w:rFonts w:ascii="Open Sans" w:hAnsi="Open Sans" w:cs="Open Sans"/>
                <w:sz w:val="18"/>
                <w:szCs w:val="18"/>
              </w:rPr>
              <w:t>Point</w:t>
            </w:r>
            <w:proofErr w:type="spellEnd"/>
            <w:r w:rsidR="009D7EED">
              <w:rPr>
                <w:rFonts w:ascii="Open Sans" w:hAnsi="Open Sans" w:cs="Open Sans"/>
                <w:sz w:val="18"/>
                <w:szCs w:val="18"/>
              </w:rPr>
              <w:t xml:space="preserve"> Portal i </w:t>
            </w:r>
            <w:proofErr w:type="spellStart"/>
            <w:r w:rsidR="009D7EED">
              <w:rPr>
                <w:rFonts w:ascii="Open Sans" w:hAnsi="Open Sans" w:cs="Open Sans"/>
                <w:sz w:val="18"/>
                <w:szCs w:val="18"/>
              </w:rPr>
              <w:t>Microsof</w:t>
            </w:r>
            <w:proofErr w:type="spellEnd"/>
            <w:r w:rsidR="009D7EED">
              <w:rPr>
                <w:rFonts w:ascii="Open Sans" w:hAnsi="Open Sans" w:cs="Open Sans"/>
                <w:sz w:val="18"/>
                <w:szCs w:val="18"/>
              </w:rPr>
              <w:t xml:space="preserve"> One </w:t>
            </w:r>
            <w:proofErr w:type="spellStart"/>
            <w:r w:rsidR="009D7EED">
              <w:rPr>
                <w:rFonts w:ascii="Open Sans" w:hAnsi="Open Sans" w:cs="Open Sans"/>
                <w:sz w:val="18"/>
                <w:szCs w:val="18"/>
              </w:rPr>
              <w:t>Drive</w:t>
            </w:r>
            <w:proofErr w:type="spellEnd"/>
            <w:r w:rsidRPr="00772269">
              <w:rPr>
                <w:rFonts w:ascii="Open Sans" w:hAnsi="Open Sans" w:cs="Open Sans"/>
                <w:sz w:val="18"/>
                <w:szCs w:val="18"/>
              </w:rPr>
              <w:t>.</w:t>
            </w:r>
            <w:r w:rsidR="00006EE7">
              <w:rPr>
                <w:rFonts w:ascii="Open Sans" w:hAnsi="Open Sans" w:cs="Open Sans"/>
                <w:sz w:val="18"/>
                <w:szCs w:val="18"/>
              </w:rPr>
              <w:t xml:space="preserve"> Istraživačka grupa već skoro dva desetljeća koristi </w:t>
            </w:r>
            <w:proofErr w:type="spellStart"/>
            <w:r w:rsidR="008A4086">
              <w:rPr>
                <w:rFonts w:ascii="Open Sans" w:hAnsi="Open Sans" w:cs="Open Sans"/>
                <w:sz w:val="18"/>
                <w:szCs w:val="18"/>
              </w:rPr>
              <w:t>Share</w:t>
            </w:r>
            <w:proofErr w:type="spellEnd"/>
            <w:r w:rsidR="008A4086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proofErr w:type="spellStart"/>
            <w:r w:rsidR="008A4086">
              <w:rPr>
                <w:rFonts w:ascii="Open Sans" w:hAnsi="Open Sans" w:cs="Open Sans"/>
                <w:sz w:val="18"/>
                <w:szCs w:val="18"/>
              </w:rPr>
              <w:t>Point</w:t>
            </w:r>
            <w:proofErr w:type="spellEnd"/>
            <w:r w:rsidR="008A4086">
              <w:rPr>
                <w:rFonts w:ascii="Open Sans" w:hAnsi="Open Sans" w:cs="Open Sans"/>
                <w:sz w:val="18"/>
                <w:szCs w:val="18"/>
              </w:rPr>
              <w:t xml:space="preserve"> Portal za organizaciju znanstvenih podataka. SPP se r</w:t>
            </w:r>
            <w:r w:rsidR="002A65A3">
              <w:rPr>
                <w:rFonts w:ascii="Open Sans" w:hAnsi="Open Sans" w:cs="Open Sans"/>
                <w:sz w:val="18"/>
                <w:szCs w:val="18"/>
              </w:rPr>
              <w:t>e</w:t>
            </w:r>
            <w:r w:rsidR="008A4086">
              <w:rPr>
                <w:rFonts w:ascii="Open Sans" w:hAnsi="Open Sans" w:cs="Open Sans"/>
                <w:sz w:val="18"/>
                <w:szCs w:val="18"/>
              </w:rPr>
              <w:t>dovito</w:t>
            </w:r>
            <w:r w:rsidR="002A65A3">
              <w:rPr>
                <w:rFonts w:ascii="Open Sans" w:hAnsi="Open Sans" w:cs="Open Sans"/>
                <w:sz w:val="18"/>
                <w:szCs w:val="18"/>
              </w:rPr>
              <w:t xml:space="preserve"> sigurnosno sprema, a svi podaci se snimaju na DVD.</w:t>
            </w:r>
          </w:p>
        </w:tc>
      </w:tr>
      <w:tr w:rsidR="00B568B6" w:rsidRPr="00FB1F03" w14:paraId="06E91672" w14:textId="77777777" w:rsidTr="00900F85">
        <w:tc>
          <w:tcPr>
            <w:tcW w:w="421" w:type="dxa"/>
          </w:tcPr>
          <w:p w14:paraId="1B9CF8F6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7007B115" w14:textId="2905C7C3" w:rsidR="00B568B6" w:rsidRPr="00551D1E" w:rsidRDefault="008B0ACD" w:rsidP="00900F85">
            <w:pPr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Kako ćete</w:t>
            </w:r>
            <w:r w:rsidR="00B568B6" w:rsidRPr="00D00ED7">
              <w:rPr>
                <w:rFonts w:ascii="Open Sans" w:hAnsi="Open Sans" w:cs="Open Sans"/>
                <w:sz w:val="20"/>
                <w:szCs w:val="20"/>
              </w:rPr>
              <w:t xml:space="preserve"> upravljati zaštitom autorskih prava i intelektualnog vlasništva? Tko će biti vlasnik podataka? Koje će se licenc</w:t>
            </w:r>
            <w:r w:rsidR="00AE0EDC">
              <w:rPr>
                <w:rFonts w:ascii="Open Sans" w:hAnsi="Open Sans" w:cs="Open Sans"/>
                <w:sz w:val="20"/>
                <w:szCs w:val="20"/>
              </w:rPr>
              <w:t>ij</w:t>
            </w:r>
            <w:r w:rsidR="00B568B6" w:rsidRPr="00D00ED7">
              <w:rPr>
                <w:rFonts w:ascii="Open Sans" w:hAnsi="Open Sans" w:cs="Open Sans"/>
                <w:sz w:val="20"/>
                <w:szCs w:val="20"/>
              </w:rPr>
              <w:t xml:space="preserve">e primjenjivati na podatke? Koja će se ograničenja primjenjivati na </w:t>
            </w:r>
            <w:r w:rsidR="00B568B6" w:rsidRPr="00D00ED7">
              <w:rPr>
                <w:rFonts w:ascii="Open Sans" w:hAnsi="Open Sans" w:cs="Open Sans"/>
                <w:sz w:val="20"/>
                <w:szCs w:val="20"/>
              </w:rPr>
              <w:lastRenderedPageBreak/>
              <w:t>ponovnu uporabu osobnih podataka?</w:t>
            </w:r>
          </w:p>
        </w:tc>
        <w:tc>
          <w:tcPr>
            <w:tcW w:w="9889" w:type="dxa"/>
          </w:tcPr>
          <w:p w14:paraId="722169E9" w14:textId="0BEB19C7" w:rsidR="00B568B6" w:rsidRPr="00D00ED7" w:rsidRDefault="00A2090C" w:rsidP="00A2090C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A2090C">
              <w:rPr>
                <w:rFonts w:ascii="Open Sans" w:hAnsi="Open Sans" w:cs="Open Sans"/>
                <w:sz w:val="18"/>
                <w:szCs w:val="18"/>
              </w:rPr>
              <w:lastRenderedPageBreak/>
              <w:t>Budući da podatci prikupljeni ovim istraživanjem najvjerojatnije neće dovesti do razvoja patenta problemi intelektualnog vlasništva će se rješavati prema preporukama Medicinskog fakulteta u Rijeci, Sveučilišta u Rijeci te HRZZ-a.</w:t>
            </w:r>
          </w:p>
        </w:tc>
      </w:tr>
      <w:tr w:rsidR="00551D1E" w:rsidRPr="00FB1F03" w14:paraId="59790E92" w14:textId="77777777" w:rsidTr="00900F85">
        <w:trPr>
          <w:trHeight w:val="428"/>
        </w:trPr>
        <w:tc>
          <w:tcPr>
            <w:tcW w:w="421" w:type="dxa"/>
            <w:shd w:val="clear" w:color="auto" w:fill="D9E2F3" w:themeFill="accent1" w:themeFillTint="33"/>
          </w:tcPr>
          <w:p w14:paraId="370EBE33" w14:textId="67D15CEB" w:rsidR="00551D1E" w:rsidRPr="00D00ED7" w:rsidRDefault="002460C1" w:rsidP="00900F85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3.</w:t>
            </w:r>
          </w:p>
        </w:tc>
        <w:tc>
          <w:tcPr>
            <w:tcW w:w="13466" w:type="dxa"/>
            <w:gridSpan w:val="2"/>
            <w:shd w:val="clear" w:color="auto" w:fill="D9E2F3" w:themeFill="accent1" w:themeFillTint="33"/>
          </w:tcPr>
          <w:p w14:paraId="4BA37980" w14:textId="77777777" w:rsidR="00551D1E" w:rsidRPr="00FB1F03" w:rsidRDefault="00551D1E" w:rsidP="00551D1E">
            <w:pPr>
              <w:rPr>
                <w:rFonts w:ascii="Open Sans" w:hAnsi="Open Sans" w:cs="Open Sans"/>
                <w:sz w:val="18"/>
                <w:szCs w:val="18"/>
              </w:rPr>
            </w:pPr>
            <w:r w:rsidRPr="00D00ED7">
              <w:rPr>
                <w:rFonts w:ascii="Open Sans" w:hAnsi="Open Sans" w:cs="Open Sans"/>
                <w:sz w:val="20"/>
                <w:szCs w:val="20"/>
              </w:rPr>
              <w:t>Pohrana i čuvanje podataka</w:t>
            </w:r>
          </w:p>
        </w:tc>
      </w:tr>
      <w:tr w:rsidR="00B568B6" w:rsidRPr="00FB1F03" w14:paraId="4CEAA298" w14:textId="77777777" w:rsidTr="00900F85">
        <w:tc>
          <w:tcPr>
            <w:tcW w:w="421" w:type="dxa"/>
          </w:tcPr>
          <w:p w14:paraId="1430E689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3308D409" w14:textId="7C6254D0" w:rsidR="00B568B6" w:rsidRPr="00FB1F03" w:rsidRDefault="00B568B6" w:rsidP="00D00ED7">
            <w:pPr>
              <w:rPr>
                <w:rFonts w:ascii="Open Sans" w:hAnsi="Open Sans" w:cs="Open Sans"/>
                <w:sz w:val="18"/>
                <w:szCs w:val="18"/>
              </w:rPr>
            </w:pPr>
            <w:r w:rsidRPr="00F41959">
              <w:rPr>
                <w:rFonts w:ascii="Open Sans" w:hAnsi="Open Sans" w:cs="Open Sans"/>
                <w:sz w:val="20"/>
                <w:szCs w:val="20"/>
              </w:rPr>
              <w:t xml:space="preserve">Kako će podaci biti pohranjeni </w:t>
            </w:r>
            <w:r w:rsidR="00E210EF" w:rsidRPr="00F41959">
              <w:rPr>
                <w:rFonts w:ascii="Open Sans" w:hAnsi="Open Sans" w:cs="Open Sans"/>
                <w:sz w:val="20"/>
                <w:szCs w:val="20"/>
              </w:rPr>
              <w:t>i kako će biti</w:t>
            </w:r>
            <w:r w:rsidRPr="00F41959">
              <w:rPr>
                <w:rFonts w:ascii="Open Sans" w:hAnsi="Open Sans" w:cs="Open Sans"/>
                <w:sz w:val="20"/>
                <w:szCs w:val="20"/>
              </w:rPr>
              <w:t xml:space="preserve"> napravljen</w:t>
            </w:r>
            <w:r w:rsidR="008B0ACD" w:rsidRPr="00F41959">
              <w:rPr>
                <w:rFonts w:ascii="Open Sans" w:hAnsi="Open Sans" w:cs="Open Sans"/>
                <w:sz w:val="20"/>
                <w:szCs w:val="20"/>
              </w:rPr>
              <w:t>a sigurnosna kopija</w:t>
            </w:r>
            <w:r w:rsidRPr="00F41959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E210EF" w:rsidRPr="00F41959">
              <w:rPr>
                <w:rFonts w:ascii="Open Sans" w:hAnsi="Open Sans" w:cs="Open Sans"/>
                <w:sz w:val="20"/>
                <w:szCs w:val="20"/>
              </w:rPr>
              <w:t xml:space="preserve">podataka </w:t>
            </w:r>
            <w:r w:rsidR="008B0ACD" w:rsidRPr="00F41959">
              <w:rPr>
                <w:rFonts w:ascii="Open Sans" w:hAnsi="Open Sans" w:cs="Open Sans"/>
                <w:sz w:val="20"/>
                <w:szCs w:val="20"/>
              </w:rPr>
              <w:t>(</w:t>
            </w:r>
            <w:r w:rsidRPr="00F41959">
              <w:rPr>
                <w:rFonts w:ascii="Open Sans" w:hAnsi="Open Sans" w:cs="Open Sans"/>
                <w:i/>
                <w:iCs/>
                <w:sz w:val="20"/>
                <w:szCs w:val="20"/>
              </w:rPr>
              <w:t>backup</w:t>
            </w:r>
            <w:r w:rsidR="008B0ACD" w:rsidRPr="00F41959">
              <w:rPr>
                <w:rFonts w:ascii="Open Sans" w:hAnsi="Open Sans" w:cs="Open Sans"/>
                <w:sz w:val="20"/>
                <w:szCs w:val="20"/>
              </w:rPr>
              <w:t>)</w:t>
            </w:r>
            <w:r w:rsidRPr="00F41959">
              <w:rPr>
                <w:rFonts w:ascii="Open Sans" w:hAnsi="Open Sans" w:cs="Open Sans"/>
                <w:sz w:val="20"/>
                <w:szCs w:val="20"/>
              </w:rPr>
              <w:t xml:space="preserve"> tijekom istraživanja?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Koji su kapaciteti</w:t>
            </w:r>
            <w:r w:rsidRPr="00C50189">
              <w:t xml:space="preserve"> 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>čuvanja podataka koj</w:t>
            </w:r>
            <w:r w:rsidR="00150C73">
              <w:rPr>
                <w:rFonts w:ascii="Open Sans" w:hAnsi="Open Sans" w:cs="Open Sans"/>
                <w:sz w:val="20"/>
                <w:szCs w:val="20"/>
              </w:rPr>
              <w:t>im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150C73">
              <w:rPr>
                <w:rFonts w:ascii="Open Sans" w:hAnsi="Open Sans" w:cs="Open Sans"/>
                <w:sz w:val="20"/>
                <w:szCs w:val="20"/>
              </w:rPr>
              <w:t>raspolažete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>? Koj</w:t>
            </w:r>
            <w:r w:rsidR="008B0ACD">
              <w:rPr>
                <w:rFonts w:ascii="Open Sans" w:hAnsi="Open Sans" w:cs="Open Sans"/>
                <w:sz w:val="20"/>
                <w:szCs w:val="20"/>
              </w:rPr>
              <w:t>im se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procedur</w:t>
            </w:r>
            <w:r w:rsidR="008B0ACD">
              <w:rPr>
                <w:rFonts w:ascii="Open Sans" w:hAnsi="Open Sans" w:cs="Open Sans"/>
                <w:sz w:val="20"/>
                <w:szCs w:val="20"/>
              </w:rPr>
              <w:t>ama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koristite</w:t>
            </w:r>
            <w:r w:rsidR="008B0ACD">
              <w:rPr>
                <w:rFonts w:ascii="Open Sans" w:hAnsi="Open Sans" w:cs="Open Sans"/>
                <w:sz w:val="20"/>
                <w:szCs w:val="20"/>
              </w:rPr>
              <w:t xml:space="preserve"> za sigurnosnu kopiju (</w:t>
            </w:r>
            <w:r w:rsidR="008B0ACD" w:rsidRPr="008B0ACD">
              <w:rPr>
                <w:rFonts w:ascii="Open Sans" w:hAnsi="Open Sans" w:cs="Open Sans"/>
                <w:i/>
                <w:iCs/>
                <w:sz w:val="20"/>
                <w:szCs w:val="20"/>
              </w:rPr>
              <w:t>backup</w:t>
            </w:r>
            <w:r w:rsidR="008B0ACD">
              <w:rPr>
                <w:rFonts w:ascii="Open Sans" w:hAnsi="Open Sans" w:cs="Open Sans"/>
                <w:sz w:val="20"/>
                <w:szCs w:val="20"/>
              </w:rPr>
              <w:t>)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>?</w:t>
            </w:r>
          </w:p>
        </w:tc>
        <w:tc>
          <w:tcPr>
            <w:tcW w:w="9889" w:type="dxa"/>
          </w:tcPr>
          <w:p w14:paraId="74BB34EF" w14:textId="1CCE0C00" w:rsidR="00B568B6" w:rsidRPr="00D00ED7" w:rsidRDefault="005E1E12" w:rsidP="002A65A3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5E1E12">
              <w:rPr>
                <w:rFonts w:ascii="Open Sans" w:hAnsi="Open Sans" w:cs="Open Sans"/>
                <w:sz w:val="18"/>
                <w:szCs w:val="18"/>
              </w:rPr>
              <w:t xml:space="preserve">Podatci će biti pohranjeni na računalu glavnog istraživača, na prijenosnom disku te na osobnom prostoru za pohranu u oblaku (Microsoft </w:t>
            </w:r>
            <w:proofErr w:type="spellStart"/>
            <w:r w:rsidRPr="005E1E12">
              <w:rPr>
                <w:rFonts w:ascii="Open Sans" w:hAnsi="Open Sans" w:cs="Open Sans"/>
                <w:sz w:val="18"/>
                <w:szCs w:val="18"/>
              </w:rPr>
              <w:t>OneDrive</w:t>
            </w:r>
            <w:proofErr w:type="spellEnd"/>
            <w:r w:rsidRPr="005E1E12">
              <w:rPr>
                <w:rFonts w:ascii="Open Sans" w:hAnsi="Open Sans" w:cs="Open Sans"/>
                <w:sz w:val="18"/>
                <w:szCs w:val="18"/>
              </w:rPr>
              <w:t>)</w:t>
            </w:r>
            <w:r w:rsidR="002A65A3">
              <w:rPr>
                <w:rFonts w:ascii="Open Sans" w:hAnsi="Open Sans" w:cs="Open Sans"/>
                <w:sz w:val="18"/>
                <w:szCs w:val="18"/>
              </w:rPr>
              <w:t xml:space="preserve"> te na portalu </w:t>
            </w:r>
            <w:proofErr w:type="spellStart"/>
            <w:r w:rsidR="002A65A3">
              <w:rPr>
                <w:rFonts w:ascii="Open Sans" w:hAnsi="Open Sans" w:cs="Open Sans"/>
                <w:sz w:val="18"/>
                <w:szCs w:val="18"/>
              </w:rPr>
              <w:t>Share</w:t>
            </w:r>
            <w:proofErr w:type="spellEnd"/>
            <w:r w:rsidR="002A65A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proofErr w:type="spellStart"/>
            <w:r w:rsidR="002A65A3">
              <w:rPr>
                <w:rFonts w:ascii="Open Sans" w:hAnsi="Open Sans" w:cs="Open Sans"/>
                <w:sz w:val="18"/>
                <w:szCs w:val="18"/>
              </w:rPr>
              <w:t>Point</w:t>
            </w:r>
            <w:proofErr w:type="spellEnd"/>
            <w:r w:rsidR="002A65A3">
              <w:rPr>
                <w:rFonts w:ascii="Open Sans" w:hAnsi="Open Sans" w:cs="Open Sans"/>
                <w:sz w:val="18"/>
                <w:szCs w:val="18"/>
              </w:rPr>
              <w:t xml:space="preserve"> Portal.</w:t>
            </w:r>
            <w:r w:rsidRPr="005E1E12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0E45EE">
              <w:rPr>
                <w:rFonts w:ascii="Open Sans" w:hAnsi="Open Sans" w:cs="Open Sans"/>
                <w:sz w:val="18"/>
                <w:szCs w:val="18"/>
              </w:rPr>
              <w:t>P</w:t>
            </w:r>
            <w:r w:rsidRPr="005E1E12">
              <w:rPr>
                <w:rFonts w:ascii="Open Sans" w:hAnsi="Open Sans" w:cs="Open Sans"/>
                <w:sz w:val="18"/>
                <w:szCs w:val="18"/>
              </w:rPr>
              <w:t>odatci s računala glavnog istraživača prenos</w:t>
            </w:r>
            <w:r w:rsidR="000E45EE">
              <w:rPr>
                <w:rFonts w:ascii="Open Sans" w:hAnsi="Open Sans" w:cs="Open Sans"/>
                <w:sz w:val="18"/>
                <w:szCs w:val="18"/>
              </w:rPr>
              <w:t>e se</w:t>
            </w:r>
            <w:r w:rsidRPr="005E1E12">
              <w:rPr>
                <w:rFonts w:ascii="Open Sans" w:hAnsi="Open Sans" w:cs="Open Sans"/>
                <w:sz w:val="18"/>
                <w:szCs w:val="18"/>
              </w:rPr>
              <w:t xml:space="preserve"> na osobni prostor za pohranu u oblaku (Microsoft </w:t>
            </w:r>
            <w:proofErr w:type="spellStart"/>
            <w:r w:rsidRPr="005E1E12">
              <w:rPr>
                <w:rFonts w:ascii="Open Sans" w:hAnsi="Open Sans" w:cs="Open Sans"/>
                <w:sz w:val="18"/>
                <w:szCs w:val="18"/>
              </w:rPr>
              <w:t>OneDrive</w:t>
            </w:r>
            <w:proofErr w:type="spellEnd"/>
            <w:r w:rsidRPr="005E1E12">
              <w:rPr>
                <w:rFonts w:ascii="Open Sans" w:hAnsi="Open Sans" w:cs="Open Sans"/>
                <w:sz w:val="18"/>
                <w:szCs w:val="18"/>
              </w:rPr>
              <w:t>). Kapacitet čuvanja podataka iznosi 900 GB.</w:t>
            </w:r>
            <w:r w:rsidR="00690BCB">
              <w:rPr>
                <w:rFonts w:ascii="Open Sans" w:hAnsi="Open Sans" w:cs="Open Sans"/>
                <w:sz w:val="18"/>
                <w:szCs w:val="18"/>
              </w:rPr>
              <w:t xml:space="preserve"> Podaci sa SPP se redovito sigurnosno kopiraju (backup) na </w:t>
            </w:r>
            <w:proofErr w:type="spellStart"/>
            <w:r w:rsidR="00E42299">
              <w:rPr>
                <w:rFonts w:ascii="Open Sans" w:hAnsi="Open Sans" w:cs="Open Sans"/>
                <w:sz w:val="18"/>
                <w:szCs w:val="18"/>
              </w:rPr>
              <w:t>Storage</w:t>
            </w:r>
            <w:proofErr w:type="spellEnd"/>
            <w:r w:rsidR="00E42299">
              <w:rPr>
                <w:rFonts w:ascii="Open Sans" w:hAnsi="Open Sans" w:cs="Open Sans"/>
                <w:sz w:val="18"/>
                <w:szCs w:val="18"/>
              </w:rPr>
              <w:t xml:space="preserve"> Sveučilišta u Rijeci.</w:t>
            </w:r>
            <w:r w:rsidR="00690BCB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</w:tr>
      <w:tr w:rsidR="00B568B6" w:rsidRPr="00FB1F03" w14:paraId="4BE545D8" w14:textId="77777777" w:rsidTr="00900F85">
        <w:tc>
          <w:tcPr>
            <w:tcW w:w="421" w:type="dxa"/>
          </w:tcPr>
          <w:p w14:paraId="606C7F1A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3D54F923" w14:textId="77777777" w:rsidR="00B568B6" w:rsidRPr="00551D1E" w:rsidRDefault="00B568B6" w:rsidP="00900F85">
            <w:pPr>
              <w:rPr>
                <w:rFonts w:ascii="Open Sans" w:hAnsi="Open Sans" w:cs="Open Sans"/>
                <w:sz w:val="20"/>
                <w:szCs w:val="20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>Koji je vaš plan čuvanja podataka? U kojim će se formatima čuvati?</w:t>
            </w:r>
          </w:p>
        </w:tc>
        <w:tc>
          <w:tcPr>
            <w:tcW w:w="9889" w:type="dxa"/>
          </w:tcPr>
          <w:p w14:paraId="7FE694BE" w14:textId="0DD73DC9" w:rsidR="00B568B6" w:rsidRPr="00551D1E" w:rsidRDefault="00E90E04" w:rsidP="00E90E04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E90E04">
              <w:rPr>
                <w:rFonts w:ascii="Open Sans" w:hAnsi="Open Sans" w:cs="Open Sans"/>
                <w:sz w:val="18"/>
                <w:szCs w:val="18"/>
              </w:rPr>
              <w:t xml:space="preserve">Po završetku projekta podatci će se čuvati na </w:t>
            </w:r>
            <w:proofErr w:type="spellStart"/>
            <w:r w:rsidR="00EC4BF3">
              <w:rPr>
                <w:rFonts w:ascii="Open Sans" w:hAnsi="Open Sans" w:cs="Open Sans"/>
                <w:sz w:val="18"/>
                <w:szCs w:val="18"/>
              </w:rPr>
              <w:t>Share</w:t>
            </w:r>
            <w:proofErr w:type="spellEnd"/>
            <w:r w:rsidR="00EC4BF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proofErr w:type="spellStart"/>
            <w:r w:rsidR="00EC4BF3">
              <w:rPr>
                <w:rFonts w:ascii="Open Sans" w:hAnsi="Open Sans" w:cs="Open Sans"/>
                <w:sz w:val="18"/>
                <w:szCs w:val="18"/>
              </w:rPr>
              <w:t>Point</w:t>
            </w:r>
            <w:proofErr w:type="spellEnd"/>
            <w:r w:rsidR="00EC4BF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proofErr w:type="spellStart"/>
            <w:r w:rsidR="00EC4BF3">
              <w:rPr>
                <w:rFonts w:ascii="Open Sans" w:hAnsi="Open Sans" w:cs="Open Sans"/>
                <w:sz w:val="18"/>
                <w:szCs w:val="18"/>
              </w:rPr>
              <w:t>Potal</w:t>
            </w:r>
            <w:proofErr w:type="spellEnd"/>
            <w:r w:rsidR="00EC4BF3">
              <w:rPr>
                <w:rFonts w:ascii="Open Sans" w:hAnsi="Open Sans" w:cs="Open Sans"/>
                <w:sz w:val="18"/>
                <w:szCs w:val="18"/>
              </w:rPr>
              <w:t xml:space="preserve"> serveru Sveučilišta u </w:t>
            </w:r>
            <w:r w:rsidR="00C618A3">
              <w:rPr>
                <w:rFonts w:ascii="Open Sans" w:hAnsi="Open Sans" w:cs="Open Sans"/>
                <w:sz w:val="18"/>
                <w:szCs w:val="18"/>
              </w:rPr>
              <w:t>Rijeci</w:t>
            </w:r>
            <w:r w:rsidR="00EC4BF3">
              <w:rPr>
                <w:rFonts w:ascii="Open Sans" w:hAnsi="Open Sans" w:cs="Open Sans"/>
                <w:sz w:val="18"/>
                <w:szCs w:val="18"/>
              </w:rPr>
              <w:t xml:space="preserve"> te </w:t>
            </w:r>
            <w:r w:rsidRPr="00E90E04">
              <w:rPr>
                <w:rFonts w:ascii="Open Sans" w:hAnsi="Open Sans" w:cs="Open Sans"/>
                <w:sz w:val="18"/>
                <w:szCs w:val="18"/>
              </w:rPr>
              <w:t>repozitoriju Medicinskog fakulteta sveučilišta u Rijeci uspostavljenom na sustavu Dabar i to u pdf obliku.</w:t>
            </w:r>
          </w:p>
        </w:tc>
      </w:tr>
      <w:tr w:rsidR="00551D1E" w:rsidRPr="00FB1F03" w14:paraId="701F98D4" w14:textId="77777777" w:rsidTr="00900F85">
        <w:trPr>
          <w:trHeight w:val="428"/>
        </w:trPr>
        <w:tc>
          <w:tcPr>
            <w:tcW w:w="421" w:type="dxa"/>
            <w:shd w:val="clear" w:color="auto" w:fill="D9E2F3" w:themeFill="accent1" w:themeFillTint="33"/>
          </w:tcPr>
          <w:p w14:paraId="35B53D05" w14:textId="5D4CC5D1" w:rsidR="00551D1E" w:rsidRPr="00551D1E" w:rsidRDefault="002460C1" w:rsidP="00900F85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4.</w:t>
            </w:r>
          </w:p>
        </w:tc>
        <w:tc>
          <w:tcPr>
            <w:tcW w:w="13466" w:type="dxa"/>
            <w:gridSpan w:val="2"/>
            <w:shd w:val="clear" w:color="auto" w:fill="D9E2F3" w:themeFill="accent1" w:themeFillTint="33"/>
          </w:tcPr>
          <w:p w14:paraId="04F2C296" w14:textId="77777777" w:rsidR="00551D1E" w:rsidRPr="00FB1F03" w:rsidRDefault="00551D1E" w:rsidP="00551D1E">
            <w:pPr>
              <w:rPr>
                <w:rFonts w:ascii="Open Sans" w:hAnsi="Open Sans" w:cs="Open Sans"/>
                <w:sz w:val="18"/>
                <w:szCs w:val="18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  <w:lang w:val="pl-PL"/>
              </w:rPr>
              <w:t>Dijeljenje i ponovna uporaba podataka</w:t>
            </w:r>
          </w:p>
        </w:tc>
      </w:tr>
      <w:tr w:rsidR="00B568B6" w:rsidRPr="00FB1F03" w14:paraId="6BE3CA7F" w14:textId="77777777" w:rsidTr="00900F85">
        <w:tc>
          <w:tcPr>
            <w:tcW w:w="421" w:type="dxa"/>
          </w:tcPr>
          <w:p w14:paraId="073700E5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6429F8AD" w14:textId="6CFC1294" w:rsidR="00B568B6" w:rsidRPr="00551D1E" w:rsidRDefault="00B568B6" w:rsidP="00AF0AA3">
            <w:pPr>
              <w:jc w:val="both"/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bookmarkStart w:id="0" w:name="_Hlk71005756"/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Kako i gdje će </w:t>
            </w:r>
            <w:r w:rsidR="00AF0AA3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podaci dije</w:t>
            </w:r>
            <w:r w:rsidR="00AF0AA3">
              <w:rPr>
                <w:rFonts w:ascii="Open Sans" w:hAnsi="Open Sans" w:cs="Open Sans"/>
                <w:sz w:val="20"/>
                <w:szCs w:val="20"/>
              </w:rPr>
              <w:t>liti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? Na kojem repozitoriju planirate dijeliti podatke? Kako će potencijalni korisnici </w:t>
            </w:r>
            <w:r w:rsidR="00E210EF">
              <w:rPr>
                <w:rFonts w:ascii="Open Sans" w:hAnsi="Open Sans" w:cs="Open Sans"/>
                <w:sz w:val="20"/>
                <w:szCs w:val="20"/>
              </w:rPr>
              <w:t>do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znati za podatke?</w:t>
            </w:r>
            <w:bookmarkEnd w:id="0"/>
          </w:p>
        </w:tc>
        <w:tc>
          <w:tcPr>
            <w:tcW w:w="9889" w:type="dxa"/>
          </w:tcPr>
          <w:p w14:paraId="54D4B5D0" w14:textId="77777777" w:rsidR="000C44B4" w:rsidRPr="000C44B4" w:rsidRDefault="000C44B4" w:rsidP="000C44B4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0C44B4">
              <w:rPr>
                <w:rFonts w:ascii="Open Sans" w:hAnsi="Open Sans" w:cs="Open Sans"/>
                <w:sz w:val="18"/>
                <w:szCs w:val="18"/>
              </w:rPr>
              <w:t xml:space="preserve">Konačnu verziju skupa podatka voditelj projekta podijelit će putem institucijskog repozitorija Medicinskog </w:t>
            </w:r>
          </w:p>
          <w:p w14:paraId="7F4FC2F4" w14:textId="77777777" w:rsidR="000C44B4" w:rsidRPr="000C44B4" w:rsidRDefault="000C44B4" w:rsidP="000C44B4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0C44B4">
              <w:rPr>
                <w:rFonts w:ascii="Open Sans" w:hAnsi="Open Sans" w:cs="Open Sans"/>
                <w:sz w:val="18"/>
                <w:szCs w:val="18"/>
              </w:rPr>
              <w:t xml:space="preserve">fakulteta Sveučilišta u Rijeci uspostavljenog u nacionalnom sustavu Dabar gdje će biti pohranjene i </w:t>
            </w:r>
          </w:p>
          <w:p w14:paraId="31F6F50A" w14:textId="77777777" w:rsidR="000C44B4" w:rsidRPr="000C44B4" w:rsidRDefault="000C44B4" w:rsidP="000C44B4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0C44B4">
              <w:rPr>
                <w:rFonts w:ascii="Open Sans" w:hAnsi="Open Sans" w:cs="Open Sans"/>
                <w:sz w:val="18"/>
                <w:szCs w:val="18"/>
              </w:rPr>
              <w:t xml:space="preserve">publikacije i ostala projektna dokumentacija. Podaci će biti objavljeni pod CC0 licencom. Institucijski </w:t>
            </w:r>
          </w:p>
          <w:p w14:paraId="6A2357C6" w14:textId="77777777" w:rsidR="000C44B4" w:rsidRPr="000C44B4" w:rsidRDefault="000C44B4" w:rsidP="000C44B4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0C44B4">
              <w:rPr>
                <w:rFonts w:ascii="Open Sans" w:hAnsi="Open Sans" w:cs="Open Sans"/>
                <w:sz w:val="18"/>
                <w:szCs w:val="18"/>
              </w:rPr>
              <w:t xml:space="preserve">repozitorij u sustavu Dabar odabrali smo jer podržava FAIR načela: skupovima dodjeljuje trajni identifikator </w:t>
            </w:r>
          </w:p>
          <w:p w14:paraId="68EB2A48" w14:textId="77777777" w:rsidR="000C44B4" w:rsidRPr="000C44B4" w:rsidRDefault="000C44B4" w:rsidP="000C44B4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0C44B4">
              <w:rPr>
                <w:rFonts w:ascii="Open Sans" w:hAnsi="Open Sans" w:cs="Open Sans"/>
                <w:sz w:val="18"/>
                <w:szCs w:val="18"/>
              </w:rPr>
              <w:t xml:space="preserve">URN:NBN, osigurava vidljivost podataka putem </w:t>
            </w:r>
            <w:proofErr w:type="spellStart"/>
            <w:r w:rsidRPr="000C44B4">
              <w:rPr>
                <w:rFonts w:ascii="Open Sans" w:hAnsi="Open Sans" w:cs="Open Sans"/>
                <w:sz w:val="18"/>
                <w:szCs w:val="18"/>
              </w:rPr>
              <w:t>OpenAIRE</w:t>
            </w:r>
            <w:proofErr w:type="spellEnd"/>
            <w:r w:rsidRPr="000C44B4">
              <w:rPr>
                <w:rFonts w:ascii="Open Sans" w:hAnsi="Open Sans" w:cs="Open Sans"/>
                <w:sz w:val="18"/>
                <w:szCs w:val="18"/>
              </w:rPr>
              <w:t xml:space="preserve"> portala i Google </w:t>
            </w:r>
            <w:proofErr w:type="spellStart"/>
            <w:r w:rsidRPr="000C44B4">
              <w:rPr>
                <w:rFonts w:ascii="Open Sans" w:hAnsi="Open Sans" w:cs="Open Sans"/>
                <w:sz w:val="18"/>
                <w:szCs w:val="18"/>
              </w:rPr>
              <w:t>Scholara</w:t>
            </w:r>
            <w:proofErr w:type="spellEnd"/>
            <w:r w:rsidRPr="000C44B4">
              <w:rPr>
                <w:rFonts w:ascii="Open Sans" w:hAnsi="Open Sans" w:cs="Open Sans"/>
                <w:sz w:val="18"/>
                <w:szCs w:val="18"/>
              </w:rPr>
              <w:t xml:space="preserve"> te tražilice </w:t>
            </w:r>
          </w:p>
          <w:p w14:paraId="66D747A1" w14:textId="20C206D1" w:rsidR="00B568B6" w:rsidRPr="00551D1E" w:rsidRDefault="000C44B4" w:rsidP="000C44B4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0C44B4">
              <w:rPr>
                <w:rFonts w:ascii="Open Sans" w:hAnsi="Open Sans" w:cs="Open Sans"/>
                <w:sz w:val="18"/>
                <w:szCs w:val="18"/>
              </w:rPr>
              <w:t>dabar.srce.hr, a ujedno doprinosi vidljivosti i transparentnosti rada.</w:t>
            </w:r>
          </w:p>
        </w:tc>
      </w:tr>
      <w:tr w:rsidR="00B568B6" w:rsidRPr="00FB1F03" w14:paraId="45CDAAA1" w14:textId="77777777" w:rsidTr="00900F85">
        <w:tc>
          <w:tcPr>
            <w:tcW w:w="421" w:type="dxa"/>
          </w:tcPr>
          <w:p w14:paraId="1CDC5044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4B000A5B" w14:textId="58184709" w:rsidR="00B568B6" w:rsidRPr="00551D1E" w:rsidRDefault="00B568B6" w:rsidP="00AF0AA3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>Ako postoje podaci koji se ne smiju dijeliti (prijavitelji vezani zakonskim, etičkim, autorskim pravila, povjerljivošću i sl.), pojasnite razloge ograničenja.</w:t>
            </w:r>
          </w:p>
        </w:tc>
        <w:tc>
          <w:tcPr>
            <w:tcW w:w="9889" w:type="dxa"/>
          </w:tcPr>
          <w:p w14:paraId="4D1F61D1" w14:textId="77777777" w:rsidR="000C44B4" w:rsidRPr="000C44B4" w:rsidRDefault="000C44B4" w:rsidP="000C44B4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0C44B4">
              <w:rPr>
                <w:rFonts w:ascii="Open Sans" w:hAnsi="Open Sans" w:cs="Open Sans"/>
                <w:sz w:val="18"/>
                <w:szCs w:val="18"/>
              </w:rPr>
              <w:t xml:space="preserve">Podaci neophodni za bilo koju publikaciju bit će dostupni u trenutku objavljivanja. Neobjavljeni podaci </w:t>
            </w:r>
          </w:p>
          <w:p w14:paraId="5B9A341A" w14:textId="47F85B47" w:rsidR="00B568B6" w:rsidRPr="00551D1E" w:rsidRDefault="000C44B4" w:rsidP="000C44B4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0C44B4">
              <w:rPr>
                <w:rFonts w:ascii="Open Sans" w:hAnsi="Open Sans" w:cs="Open Sans"/>
                <w:sz w:val="18"/>
                <w:szCs w:val="18"/>
              </w:rPr>
              <w:t>pohranit će se u repozitorij nakon 12 mjeseci od završetka projekta.</w:t>
            </w:r>
          </w:p>
        </w:tc>
      </w:tr>
      <w:tr w:rsidR="00B568B6" w:rsidRPr="00FB1F03" w14:paraId="2AB2A22E" w14:textId="77777777" w:rsidTr="00900F85">
        <w:tc>
          <w:tcPr>
            <w:tcW w:w="421" w:type="dxa"/>
          </w:tcPr>
          <w:p w14:paraId="7E17AC84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6D422F79" w14:textId="7DE44CF5" w:rsidR="00B568B6" w:rsidRPr="00551D1E" w:rsidRDefault="00B568B6" w:rsidP="00551D1E">
            <w:pPr>
              <w:rPr>
                <w:rFonts w:ascii="Open Sans" w:hAnsi="Open Sans" w:cs="Open Sans"/>
                <w:sz w:val="20"/>
                <w:szCs w:val="20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Potvrdite da ćete 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koristiti digitalni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>m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 repozitorij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>em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 koji je u skladu s načelima </w:t>
            </w:r>
            <w:r w:rsidRPr="00377FDD">
              <w:rPr>
                <w:rFonts w:ascii="Open Sans" w:hAnsi="Open Sans" w:cs="Open Sans"/>
                <w:i/>
                <w:iCs/>
                <w:sz w:val="20"/>
                <w:szCs w:val="20"/>
              </w:rPr>
              <w:t>FAIR</w:t>
            </w:r>
            <w:r w:rsidR="0089658A">
              <w:rPr>
                <w:rFonts w:ascii="Open Sans" w:hAnsi="Open Sans" w:cs="Open Sans"/>
                <w:i/>
                <w:iCs/>
                <w:sz w:val="20"/>
                <w:szCs w:val="20"/>
              </w:rPr>
              <w:t>-a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.</w:t>
            </w:r>
          </w:p>
        </w:tc>
        <w:tc>
          <w:tcPr>
            <w:tcW w:w="9889" w:type="dxa"/>
          </w:tcPr>
          <w:p w14:paraId="55B18A04" w14:textId="77777777" w:rsidR="00D90899" w:rsidRPr="00D90899" w:rsidRDefault="00D90899" w:rsidP="00D90899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D90899">
              <w:rPr>
                <w:rFonts w:ascii="Open Sans" w:hAnsi="Open Sans" w:cs="Open Sans"/>
                <w:sz w:val="18"/>
                <w:szCs w:val="18"/>
              </w:rPr>
              <w:t xml:space="preserve">Repozitorij Medicinskog fakulteta Sveučilišta u Rijeci uspostavljen u nacionalnom sustavu Dabar postupa s </w:t>
            </w:r>
          </w:p>
          <w:p w14:paraId="491E4E67" w14:textId="4023269B" w:rsidR="00B568B6" w:rsidRPr="00D2260C" w:rsidRDefault="00D90899" w:rsidP="00D90899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D90899">
              <w:rPr>
                <w:rFonts w:ascii="Open Sans" w:hAnsi="Open Sans" w:cs="Open Sans"/>
                <w:sz w:val="18"/>
                <w:szCs w:val="18"/>
              </w:rPr>
              <w:t>podacima prema načelima FAIR-a.</w:t>
            </w:r>
          </w:p>
        </w:tc>
      </w:tr>
      <w:tr w:rsidR="00B568B6" w:rsidRPr="00FB1F03" w14:paraId="15FCB0F9" w14:textId="77777777" w:rsidTr="00900F85">
        <w:tc>
          <w:tcPr>
            <w:tcW w:w="421" w:type="dxa"/>
          </w:tcPr>
          <w:p w14:paraId="2204939B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249F736F" w14:textId="7572D75D" w:rsidR="00B568B6" w:rsidRPr="00551D1E" w:rsidRDefault="00B568B6" w:rsidP="00900F85">
            <w:pPr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Potvrdite da ćete 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koristiti digitalni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>m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 repozitorij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>em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 koji održava neprofitna organizacija (ako ne, objasnite zašto ne možete 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lastRenderedPageBreak/>
              <w:t>dijeliti podatke na digitalnom repozitoriju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 koji nije komercijalan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).</w:t>
            </w:r>
          </w:p>
        </w:tc>
        <w:tc>
          <w:tcPr>
            <w:tcW w:w="9889" w:type="dxa"/>
          </w:tcPr>
          <w:p w14:paraId="193B5092" w14:textId="77777777" w:rsidR="007906EB" w:rsidRPr="007906EB" w:rsidRDefault="007906EB" w:rsidP="007906EB">
            <w:pPr>
              <w:rPr>
                <w:rFonts w:ascii="Open Sans" w:hAnsi="Open Sans" w:cs="Open Sans"/>
                <w:sz w:val="18"/>
                <w:szCs w:val="18"/>
              </w:rPr>
            </w:pPr>
            <w:r w:rsidRPr="007906EB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Dabar je ključna komponenta podatkovnog sloja nacionalne e-infrastrukture Republike Hrvatske koja bez </w:t>
            </w:r>
          </w:p>
          <w:p w14:paraId="138EAB1D" w14:textId="77777777" w:rsidR="007906EB" w:rsidRPr="007906EB" w:rsidRDefault="007906EB" w:rsidP="007906EB">
            <w:pPr>
              <w:rPr>
                <w:rFonts w:ascii="Open Sans" w:hAnsi="Open Sans" w:cs="Open Sans"/>
                <w:sz w:val="18"/>
                <w:szCs w:val="18"/>
              </w:rPr>
            </w:pPr>
            <w:r w:rsidRPr="007906EB">
              <w:rPr>
                <w:rFonts w:ascii="Open Sans" w:hAnsi="Open Sans" w:cs="Open Sans"/>
                <w:sz w:val="18"/>
                <w:szCs w:val="18"/>
              </w:rPr>
              <w:t xml:space="preserve">naknade troškova ustanovama i drugim dionicima iz sustava znanosti i visokog obrazovanja omogućava </w:t>
            </w:r>
          </w:p>
          <w:p w14:paraId="6347223E" w14:textId="77777777" w:rsidR="007906EB" w:rsidRPr="007906EB" w:rsidRDefault="007906EB" w:rsidP="007906EB">
            <w:pPr>
              <w:rPr>
                <w:rFonts w:ascii="Open Sans" w:hAnsi="Open Sans" w:cs="Open Sans"/>
                <w:sz w:val="18"/>
                <w:szCs w:val="18"/>
              </w:rPr>
            </w:pPr>
            <w:r w:rsidRPr="007906EB">
              <w:rPr>
                <w:rFonts w:ascii="Open Sans" w:hAnsi="Open Sans" w:cs="Open Sans"/>
                <w:sz w:val="18"/>
                <w:szCs w:val="18"/>
              </w:rPr>
              <w:t xml:space="preserve">prikupljanja, trajne pohrane i diseminacije različitih digitalnih objekata. Dabar je nastao kroz okupljanje </w:t>
            </w:r>
          </w:p>
          <w:p w14:paraId="141C1FCD" w14:textId="3AF992E5" w:rsidR="00B568B6" w:rsidRPr="00FB1F03" w:rsidRDefault="007906EB" w:rsidP="007906EB">
            <w:pPr>
              <w:rPr>
                <w:rFonts w:ascii="Open Sans" w:hAnsi="Open Sans" w:cs="Open Sans"/>
                <w:sz w:val="18"/>
                <w:szCs w:val="18"/>
              </w:rPr>
            </w:pPr>
            <w:r w:rsidRPr="007906EB">
              <w:rPr>
                <w:rFonts w:ascii="Open Sans" w:hAnsi="Open Sans" w:cs="Open Sans"/>
                <w:sz w:val="18"/>
                <w:szCs w:val="18"/>
              </w:rPr>
              <w:t>većeg broja institucija i pojedinaca iz hrvatske akademske zajednice.</w:t>
            </w:r>
          </w:p>
        </w:tc>
      </w:tr>
    </w:tbl>
    <w:p w14:paraId="1A1E0E76" w14:textId="77777777" w:rsidR="009C752E" w:rsidRDefault="009C752E">
      <w:pPr>
        <w:rPr>
          <w:rFonts w:ascii="Open Sans" w:hAnsi="Open Sans" w:cs="Open Sans"/>
          <w:sz w:val="18"/>
          <w:szCs w:val="18"/>
        </w:rPr>
      </w:pPr>
    </w:p>
    <w:p w14:paraId="0E1D7BB8" w14:textId="77777777" w:rsidR="00D2260C" w:rsidRDefault="00D2260C">
      <w:pPr>
        <w:rPr>
          <w:rFonts w:ascii="Open Sans" w:hAnsi="Open Sans" w:cs="Open Sans"/>
          <w:sz w:val="18"/>
          <w:szCs w:val="18"/>
        </w:rPr>
      </w:pPr>
    </w:p>
    <w:p w14:paraId="1C1FF3D3" w14:textId="77777777" w:rsidR="00D2260C" w:rsidRDefault="00D2260C" w:rsidP="00D2260C">
      <w:pPr>
        <w:spacing w:after="0"/>
        <w:rPr>
          <w:rFonts w:ascii="Open Sans" w:hAnsi="Open Sans" w:cs="Open Sans"/>
          <w:sz w:val="20"/>
          <w:szCs w:val="20"/>
        </w:rPr>
      </w:pPr>
      <w:proofErr w:type="spellStart"/>
      <w:r>
        <w:rPr>
          <w:rFonts w:ascii="Open Sans" w:hAnsi="Open Sans" w:cs="Open Sans"/>
          <w:sz w:val="20"/>
          <w:szCs w:val="20"/>
        </w:rPr>
        <w:t>Ref</w:t>
      </w:r>
      <w:proofErr w:type="spellEnd"/>
      <w:r>
        <w:rPr>
          <w:rFonts w:ascii="Open Sans" w:hAnsi="Open Sans" w:cs="Open Sans"/>
          <w:sz w:val="20"/>
          <w:szCs w:val="20"/>
        </w:rPr>
        <w:t xml:space="preserve">:  </w:t>
      </w:r>
    </w:p>
    <w:p w14:paraId="10D99F0D" w14:textId="4C659C8F" w:rsidR="00D2260C" w:rsidRPr="00952A67" w:rsidRDefault="00D2260C" w:rsidP="00D2260C">
      <w:pPr>
        <w:rPr>
          <w:rFonts w:ascii="Open Sans" w:hAnsi="Open Sans" w:cs="Open Sans"/>
          <w:sz w:val="20"/>
          <w:szCs w:val="20"/>
        </w:rPr>
      </w:pPr>
      <w:r w:rsidRPr="00952A67">
        <w:rPr>
          <w:rFonts w:ascii="Open Sans" w:hAnsi="Open Sans" w:cs="Open Sans"/>
          <w:sz w:val="20"/>
          <w:szCs w:val="20"/>
        </w:rPr>
        <w:t xml:space="preserve">[1] </w:t>
      </w:r>
      <w:proofErr w:type="spellStart"/>
      <w:r w:rsidRPr="00952A67">
        <w:rPr>
          <w:rFonts w:ascii="Open Sans" w:hAnsi="Open Sans" w:cs="Open Sans"/>
          <w:sz w:val="20"/>
          <w:szCs w:val="20"/>
        </w:rPr>
        <w:t>Celjak</w:t>
      </w:r>
      <w:proofErr w:type="spellEnd"/>
      <w:r w:rsidRPr="00952A67">
        <w:rPr>
          <w:rFonts w:ascii="Open Sans" w:hAnsi="Open Sans" w:cs="Open Sans"/>
          <w:sz w:val="20"/>
          <w:szCs w:val="20"/>
        </w:rPr>
        <w:t xml:space="preserve">, D., </w:t>
      </w:r>
      <w:proofErr w:type="spellStart"/>
      <w:r w:rsidRPr="00952A67">
        <w:rPr>
          <w:rFonts w:ascii="Open Sans" w:hAnsi="Open Sans" w:cs="Open Sans"/>
          <w:sz w:val="20"/>
          <w:szCs w:val="20"/>
        </w:rPr>
        <w:t>Dorotić</w:t>
      </w:r>
      <w:proofErr w:type="spellEnd"/>
      <w:r w:rsidRPr="00952A67">
        <w:rPr>
          <w:rFonts w:ascii="Open Sans" w:hAnsi="Open Sans" w:cs="Open Sans"/>
          <w:sz w:val="20"/>
          <w:szCs w:val="20"/>
        </w:rPr>
        <w:t xml:space="preserve"> </w:t>
      </w:r>
      <w:proofErr w:type="spellStart"/>
      <w:r w:rsidRPr="00952A67">
        <w:rPr>
          <w:rFonts w:ascii="Open Sans" w:hAnsi="Open Sans" w:cs="Open Sans"/>
          <w:sz w:val="20"/>
          <w:szCs w:val="20"/>
        </w:rPr>
        <w:t>Malič</w:t>
      </w:r>
      <w:proofErr w:type="spellEnd"/>
      <w:r w:rsidRPr="00952A67">
        <w:rPr>
          <w:rFonts w:ascii="Open Sans" w:hAnsi="Open Sans" w:cs="Open Sans"/>
          <w:sz w:val="20"/>
          <w:szCs w:val="20"/>
        </w:rPr>
        <w:t xml:space="preserve">, I., Matijević, M., Poljak, </w:t>
      </w:r>
      <w:proofErr w:type="spellStart"/>
      <w:r w:rsidRPr="00952A67">
        <w:rPr>
          <w:rFonts w:ascii="Open Sans" w:hAnsi="Open Sans" w:cs="Open Sans"/>
          <w:sz w:val="20"/>
          <w:szCs w:val="20"/>
        </w:rPr>
        <w:t>Lj</w:t>
      </w:r>
      <w:proofErr w:type="spellEnd"/>
      <w:r w:rsidRPr="00952A67">
        <w:rPr>
          <w:rFonts w:ascii="Open Sans" w:hAnsi="Open Sans" w:cs="Open Sans"/>
          <w:sz w:val="20"/>
          <w:szCs w:val="20"/>
        </w:rPr>
        <w:t>., Posavec K. i Turk, I.: „Istraživački podaci</w:t>
      </w:r>
      <w:r w:rsidR="00952A67" w:rsidRPr="00952A67">
        <w:rPr>
          <w:rFonts w:ascii="Open Sans" w:hAnsi="Open Sans" w:cs="Open Sans"/>
          <w:sz w:val="20"/>
          <w:szCs w:val="20"/>
        </w:rPr>
        <w:t xml:space="preserve"> </w:t>
      </w:r>
      <w:r w:rsidRPr="00952A67">
        <w:rPr>
          <w:rFonts w:ascii="Open Sans" w:hAnsi="Open Sans" w:cs="Open Sans"/>
          <w:sz w:val="20"/>
          <w:szCs w:val="20"/>
        </w:rPr>
        <w:t>-</w:t>
      </w:r>
      <w:r w:rsidR="00952A67" w:rsidRPr="00952A67">
        <w:rPr>
          <w:rFonts w:ascii="Open Sans" w:hAnsi="Open Sans" w:cs="Open Sans"/>
          <w:sz w:val="20"/>
          <w:szCs w:val="20"/>
        </w:rPr>
        <w:t xml:space="preserve"> </w:t>
      </w:r>
      <w:r w:rsidRPr="00952A67">
        <w:rPr>
          <w:rFonts w:ascii="Open Sans" w:hAnsi="Open Sans" w:cs="Open Sans"/>
          <w:sz w:val="20"/>
          <w:szCs w:val="20"/>
        </w:rPr>
        <w:t xml:space="preserve">što s njima?“ </w:t>
      </w:r>
      <w:hyperlink r:id="rId6" w:history="1">
        <w:r w:rsidRPr="00952A67">
          <w:rPr>
            <w:rStyle w:val="Hyperlink"/>
            <w:rFonts w:ascii="Open Sans" w:hAnsi="Open Sans" w:cs="Open Sans"/>
            <w:sz w:val="20"/>
            <w:szCs w:val="20"/>
          </w:rPr>
          <w:t>Istraživački podaci - što s njima? : priručnik o upravljanju istraživačkim podacima | Digitalni repozitorij Srca (unizg.hr)</w:t>
        </w:r>
      </w:hyperlink>
    </w:p>
    <w:sectPr w:rsidR="00D2260C" w:rsidRPr="00952A67" w:rsidSect="009C752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42FEC"/>
    <w:multiLevelType w:val="hybridMultilevel"/>
    <w:tmpl w:val="54B41744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0603A"/>
    <w:multiLevelType w:val="hybridMultilevel"/>
    <w:tmpl w:val="CBDEB0A6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4D04B0"/>
    <w:multiLevelType w:val="hybridMultilevel"/>
    <w:tmpl w:val="945E5D1A"/>
    <w:lvl w:ilvl="0" w:tplc="98A807E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4C559B"/>
    <w:multiLevelType w:val="hybridMultilevel"/>
    <w:tmpl w:val="C85C19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63A24"/>
    <w:multiLevelType w:val="hybridMultilevel"/>
    <w:tmpl w:val="72105B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317A80"/>
    <w:multiLevelType w:val="hybridMultilevel"/>
    <w:tmpl w:val="88222630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99080F"/>
    <w:multiLevelType w:val="hybridMultilevel"/>
    <w:tmpl w:val="8A7060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DC30F8"/>
    <w:multiLevelType w:val="hybridMultilevel"/>
    <w:tmpl w:val="8A7060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A666DB"/>
    <w:multiLevelType w:val="hybridMultilevel"/>
    <w:tmpl w:val="52B6A9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7D32D4"/>
    <w:multiLevelType w:val="hybridMultilevel"/>
    <w:tmpl w:val="7E32A1A8"/>
    <w:lvl w:ilvl="0" w:tplc="041A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10" w15:restartNumberingAfterBreak="0">
    <w:nsid w:val="3D88532F"/>
    <w:multiLevelType w:val="hybridMultilevel"/>
    <w:tmpl w:val="805E0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65868"/>
    <w:multiLevelType w:val="hybridMultilevel"/>
    <w:tmpl w:val="C77C9760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6AE4120"/>
    <w:multiLevelType w:val="hybridMultilevel"/>
    <w:tmpl w:val="72105B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363E93"/>
    <w:multiLevelType w:val="hybridMultilevel"/>
    <w:tmpl w:val="805E0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3E108D"/>
    <w:multiLevelType w:val="hybridMultilevel"/>
    <w:tmpl w:val="3EA006FE"/>
    <w:lvl w:ilvl="0" w:tplc="F73EB410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1F64601"/>
    <w:multiLevelType w:val="hybridMultilevel"/>
    <w:tmpl w:val="924CEBF2"/>
    <w:lvl w:ilvl="0" w:tplc="01AEB80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8F40A9A"/>
    <w:multiLevelType w:val="hybridMultilevel"/>
    <w:tmpl w:val="C33A08C8"/>
    <w:lvl w:ilvl="0" w:tplc="041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FC0F41"/>
    <w:multiLevelType w:val="hybridMultilevel"/>
    <w:tmpl w:val="805E0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AA6484"/>
    <w:multiLevelType w:val="hybridMultilevel"/>
    <w:tmpl w:val="CB700082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41395131">
    <w:abstractNumId w:val="8"/>
  </w:num>
  <w:num w:numId="2" w16cid:durableId="1056203350">
    <w:abstractNumId w:val="15"/>
  </w:num>
  <w:num w:numId="3" w16cid:durableId="131532253">
    <w:abstractNumId w:val="2"/>
  </w:num>
  <w:num w:numId="4" w16cid:durableId="635989421">
    <w:abstractNumId w:val="16"/>
  </w:num>
  <w:num w:numId="5" w16cid:durableId="842358174">
    <w:abstractNumId w:val="14"/>
  </w:num>
  <w:num w:numId="6" w16cid:durableId="1362242217">
    <w:abstractNumId w:val="11"/>
  </w:num>
  <w:num w:numId="7" w16cid:durableId="1713849198">
    <w:abstractNumId w:val="5"/>
  </w:num>
  <w:num w:numId="8" w16cid:durableId="80372678">
    <w:abstractNumId w:val="10"/>
  </w:num>
  <w:num w:numId="9" w16cid:durableId="291907196">
    <w:abstractNumId w:val="12"/>
  </w:num>
  <w:num w:numId="10" w16cid:durableId="1636989218">
    <w:abstractNumId w:val="18"/>
  </w:num>
  <w:num w:numId="11" w16cid:durableId="758521238">
    <w:abstractNumId w:val="9"/>
  </w:num>
  <w:num w:numId="12" w16cid:durableId="280109432">
    <w:abstractNumId w:val="0"/>
  </w:num>
  <w:num w:numId="13" w16cid:durableId="63570437">
    <w:abstractNumId w:val="4"/>
  </w:num>
  <w:num w:numId="14" w16cid:durableId="1979266107">
    <w:abstractNumId w:val="1"/>
  </w:num>
  <w:num w:numId="15" w16cid:durableId="693463956">
    <w:abstractNumId w:val="3"/>
  </w:num>
  <w:num w:numId="16" w16cid:durableId="1448112992">
    <w:abstractNumId w:val="13"/>
  </w:num>
  <w:num w:numId="17" w16cid:durableId="2435706">
    <w:abstractNumId w:val="17"/>
  </w:num>
  <w:num w:numId="18" w16cid:durableId="605235121">
    <w:abstractNumId w:val="6"/>
  </w:num>
  <w:num w:numId="19" w16cid:durableId="21013659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MzCwtDA3sTAF8pR0lIJTi4sz8/NACoxrAUuS4IUsAAAA"/>
  </w:docVars>
  <w:rsids>
    <w:rsidRoot w:val="00A9405B"/>
    <w:rsid w:val="00006EE7"/>
    <w:rsid w:val="00045BC6"/>
    <w:rsid w:val="00067D52"/>
    <w:rsid w:val="000B0BF4"/>
    <w:rsid w:val="000C44B4"/>
    <w:rsid w:val="000D76ED"/>
    <w:rsid w:val="000E45EE"/>
    <w:rsid w:val="000F7E9D"/>
    <w:rsid w:val="00122355"/>
    <w:rsid w:val="00150C73"/>
    <w:rsid w:val="00151293"/>
    <w:rsid w:val="001818FD"/>
    <w:rsid w:val="001D64B5"/>
    <w:rsid w:val="001E1864"/>
    <w:rsid w:val="002460C1"/>
    <w:rsid w:val="002775A3"/>
    <w:rsid w:val="00280CBE"/>
    <w:rsid w:val="00297A05"/>
    <w:rsid w:val="002A65A3"/>
    <w:rsid w:val="003354F8"/>
    <w:rsid w:val="00377FDD"/>
    <w:rsid w:val="003878F6"/>
    <w:rsid w:val="0041720C"/>
    <w:rsid w:val="004704BC"/>
    <w:rsid w:val="005354D1"/>
    <w:rsid w:val="00551D1E"/>
    <w:rsid w:val="00553E3A"/>
    <w:rsid w:val="00581BBD"/>
    <w:rsid w:val="005E1E12"/>
    <w:rsid w:val="005E5F1A"/>
    <w:rsid w:val="00690BCB"/>
    <w:rsid w:val="006D1921"/>
    <w:rsid w:val="006E3F9A"/>
    <w:rsid w:val="007670B1"/>
    <w:rsid w:val="00772269"/>
    <w:rsid w:val="007906EB"/>
    <w:rsid w:val="007A39EC"/>
    <w:rsid w:val="007A57EF"/>
    <w:rsid w:val="007C47BE"/>
    <w:rsid w:val="007E46A3"/>
    <w:rsid w:val="008050C0"/>
    <w:rsid w:val="0085337C"/>
    <w:rsid w:val="0089658A"/>
    <w:rsid w:val="008A4086"/>
    <w:rsid w:val="008B0ACD"/>
    <w:rsid w:val="008F3E76"/>
    <w:rsid w:val="00900F85"/>
    <w:rsid w:val="009326A1"/>
    <w:rsid w:val="00934598"/>
    <w:rsid w:val="00952A67"/>
    <w:rsid w:val="009A107B"/>
    <w:rsid w:val="009B2739"/>
    <w:rsid w:val="009C752E"/>
    <w:rsid w:val="009D2AC6"/>
    <w:rsid w:val="009D7EED"/>
    <w:rsid w:val="009E5B57"/>
    <w:rsid w:val="00A2090C"/>
    <w:rsid w:val="00A9405B"/>
    <w:rsid w:val="00AA0075"/>
    <w:rsid w:val="00AE0EDC"/>
    <w:rsid w:val="00AF01C2"/>
    <w:rsid w:val="00AF0AA3"/>
    <w:rsid w:val="00AF5A04"/>
    <w:rsid w:val="00B42A9E"/>
    <w:rsid w:val="00B568B6"/>
    <w:rsid w:val="00BC00FF"/>
    <w:rsid w:val="00C003F3"/>
    <w:rsid w:val="00C41BDA"/>
    <w:rsid w:val="00C4407D"/>
    <w:rsid w:val="00C618A3"/>
    <w:rsid w:val="00C76E03"/>
    <w:rsid w:val="00D00ED7"/>
    <w:rsid w:val="00D2260C"/>
    <w:rsid w:val="00D33BA0"/>
    <w:rsid w:val="00D90899"/>
    <w:rsid w:val="00DB11EA"/>
    <w:rsid w:val="00E0093A"/>
    <w:rsid w:val="00E210EF"/>
    <w:rsid w:val="00E37DE9"/>
    <w:rsid w:val="00E42299"/>
    <w:rsid w:val="00E57EE9"/>
    <w:rsid w:val="00E90E04"/>
    <w:rsid w:val="00EC4BF3"/>
    <w:rsid w:val="00EC6D1E"/>
    <w:rsid w:val="00ED1C08"/>
    <w:rsid w:val="00F41959"/>
    <w:rsid w:val="00FA35EE"/>
    <w:rsid w:val="00FB1F03"/>
    <w:rsid w:val="00FC1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076E18"/>
  <w15:chartTrackingRefBased/>
  <w15:docId w15:val="{799C5225-0BB7-4656-85A5-07EDE8799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7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1F03"/>
    <w:pPr>
      <w:ind w:left="720"/>
      <w:contextualSpacing/>
    </w:pPr>
    <w:rPr>
      <w:rFonts w:ascii="Open Sans" w:hAnsi="Open Sans"/>
      <w:sz w:val="20"/>
    </w:rPr>
  </w:style>
  <w:style w:type="character" w:styleId="Hyperlink">
    <w:name w:val="Hyperlink"/>
    <w:basedOn w:val="DefaultParagraphFont"/>
    <w:uiPriority w:val="99"/>
    <w:unhideWhenUsed/>
    <w:rsid w:val="00D2260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0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07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33B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B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3B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B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3BA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704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pozitorij.srce.unizg.hr/islandora/object/srce:327" TargetMode="External"/><Relationship Id="rId5" Type="http://schemas.openxmlformats.org/officeDocument/2006/relationships/hyperlink" Target="https://floreada.io/analysi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59</Words>
  <Characters>717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jana Carić</dc:creator>
  <cp:keywords/>
  <dc:description/>
  <cp:lastModifiedBy>Pero Lučin</cp:lastModifiedBy>
  <cp:revision>2</cp:revision>
  <cp:lastPrinted>2022-07-18T07:28:00Z</cp:lastPrinted>
  <dcterms:created xsi:type="dcterms:W3CDTF">2024-02-07T11:27:00Z</dcterms:created>
  <dcterms:modified xsi:type="dcterms:W3CDTF">2024-02-07T11:27:00Z</dcterms:modified>
</cp:coreProperties>
</file>